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66AEB" w14:textId="4AA4133C" w:rsidR="00BB5F7A" w:rsidRDefault="007F2FD3">
      <w:pPr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3880" behindDoc="1" locked="0" layoutInCell="1" allowOverlap="1" wp14:anchorId="54208DB9" wp14:editId="5C205676">
                <wp:simplePos x="0" y="0"/>
                <wp:positionH relativeFrom="page">
                  <wp:posOffset>546735</wp:posOffset>
                </wp:positionH>
                <wp:positionV relativeFrom="page">
                  <wp:posOffset>4308312</wp:posOffset>
                </wp:positionV>
                <wp:extent cx="1519555" cy="873760"/>
                <wp:effectExtent l="0" t="0" r="4445" b="2540"/>
                <wp:wrapNone/>
                <wp:docPr id="52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19555" cy="873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D6E15D" w14:textId="77777777" w:rsidR="007F2FD3" w:rsidRDefault="007F2FD3" w:rsidP="007F2FD3">
                            <w:pPr>
                              <w:pStyle w:val="Textoindependiente"/>
                              <w:spacing w:before="21"/>
                            </w:pPr>
                            <w:r>
                              <w:t>(212) 555 - 5555</w:t>
                            </w:r>
                          </w:p>
                          <w:p w14:paraId="5C909A8E" w14:textId="77777777" w:rsidR="007F2FD3" w:rsidRPr="00A56019" w:rsidRDefault="007F2FD3" w:rsidP="007F2FD3">
                            <w:pPr>
                              <w:pStyle w:val="Textoindependiente"/>
                              <w:spacing w:before="59"/>
                              <w:rPr>
                                <w:rStyle w:val="Hipervnculo"/>
                                <w:color w:val="000000" w:themeColor="text1"/>
                                <w:u w:val="none"/>
                              </w:rPr>
                            </w:pPr>
                            <w:r w:rsidRPr="00A56019">
                              <w:rPr>
                                <w:color w:val="000000" w:themeColor="text1"/>
                              </w:rPr>
                              <w:fldChar w:fldCharType="begin"/>
                            </w:r>
                            <w:r w:rsidRPr="00A56019">
                              <w:rPr>
                                <w:color w:val="000000" w:themeColor="text1"/>
                              </w:rPr>
                              <w:instrText>HYPERLINK "https://www.resumeviking.com/templates/word/"</w:instrText>
                            </w:r>
                            <w:r w:rsidRPr="00A56019">
                              <w:rPr>
                                <w:color w:val="000000" w:themeColor="text1"/>
                              </w:rPr>
                              <w:fldChar w:fldCharType="separate"/>
                            </w:r>
                            <w:r w:rsidRPr="00A56019">
                              <w:rPr>
                                <w:rStyle w:val="Hipervnculo"/>
                                <w:color w:val="000000" w:themeColor="text1"/>
                                <w:u w:val="none"/>
                              </w:rPr>
                              <w:t>yourname@mail.com</w:t>
                            </w:r>
                          </w:p>
                          <w:p w14:paraId="32862E66" w14:textId="77777777" w:rsidR="007F2FD3" w:rsidRPr="00A56019" w:rsidRDefault="007F2FD3" w:rsidP="007F2FD3">
                            <w:pPr>
                              <w:pStyle w:val="Textoindependiente"/>
                              <w:spacing w:before="28" w:line="340" w:lineRule="atLeast"/>
                              <w:ind w:right="-18"/>
                              <w:rPr>
                                <w:color w:val="000000" w:themeColor="text1"/>
                              </w:rPr>
                            </w:pPr>
                            <w:r w:rsidRPr="00A56019">
                              <w:rPr>
                                <w:color w:val="000000" w:themeColor="text1"/>
                              </w:rPr>
                              <w:fldChar w:fldCharType="end"/>
                            </w:r>
                            <w:hyperlink r:id="rId7">
                              <w:r w:rsidRPr="00A56019">
                                <w:rPr>
                                  <w:color w:val="000000" w:themeColor="text1"/>
                                </w:rPr>
                                <w:t>www.yourwebsite.com</w:t>
                              </w:r>
                            </w:hyperlink>
                            <w:r w:rsidRPr="00A56019">
                              <w:rPr>
                                <w:color w:val="000000" w:themeColor="text1"/>
                              </w:rPr>
                              <w:t xml:space="preserve"> your lo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4208DB9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6" type="#_x0000_t202" style="position:absolute;margin-left:43.05pt;margin-top:339.25pt;width:119.65pt;height:68.8pt;z-index:-2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" filled="f" stroked="f">
                <v:path arrowok="t"/>
                <v:textbox inset="0,0,0,0">
                  <w:txbxContent>
                    <w:p w14:paraId="66D6E15D" w14:textId="77777777" w:rsidR="007F2FD3" w:rsidRDefault="007F2FD3" w:rsidP="007F2FD3">
                      <w:pPr>
                        <w:pStyle w:val="Textoindependiente"/>
                        <w:spacing w:before="21"/>
                      </w:pPr>
                      <w:r>
                        <w:t>(212) 555 - 5555</w:t>
                      </w:r>
                    </w:p>
                    <w:p w14:paraId="5C909A8E" w14:textId="77777777" w:rsidR="007F2FD3" w:rsidRPr="00A56019" w:rsidRDefault="007F2FD3" w:rsidP="007F2FD3">
                      <w:pPr>
                        <w:pStyle w:val="Textoindependiente"/>
                        <w:spacing w:before="59"/>
                        <w:rPr>
                          <w:rStyle w:val="Hipervnculo"/>
                          <w:color w:val="000000" w:themeColor="text1"/>
                          <w:u w:val="none"/>
                        </w:rPr>
                      </w:pPr>
                      <w:r w:rsidRPr="00A56019">
                        <w:rPr>
                          <w:color w:val="000000" w:themeColor="text1"/>
                        </w:rPr>
                        <w:fldChar w:fldCharType="begin"/>
                      </w:r>
                      <w:r w:rsidRPr="00A56019">
                        <w:rPr>
                          <w:color w:val="000000" w:themeColor="text1"/>
                        </w:rPr>
                        <w:instrText>HYPERLINK "https://www.resumeviking.com/templates/word/"</w:instrText>
                      </w:r>
                      <w:r w:rsidRPr="00A56019">
                        <w:rPr>
                          <w:color w:val="000000" w:themeColor="text1"/>
                        </w:rPr>
                        <w:fldChar w:fldCharType="separate"/>
                      </w:r>
                      <w:r w:rsidRPr="00A56019">
                        <w:rPr>
                          <w:rStyle w:val="Hipervnculo"/>
                          <w:color w:val="000000" w:themeColor="text1"/>
                          <w:u w:val="none"/>
                        </w:rPr>
                        <w:t>yourname@mail.com</w:t>
                      </w:r>
                    </w:p>
                    <w:p w14:paraId="32862E66" w14:textId="77777777" w:rsidR="007F2FD3" w:rsidRPr="00A56019" w:rsidRDefault="007F2FD3" w:rsidP="007F2FD3">
                      <w:pPr>
                        <w:pStyle w:val="Textoindependiente"/>
                        <w:spacing w:before="28" w:line="340" w:lineRule="atLeast"/>
                        <w:ind w:right="-18"/>
                        <w:rPr>
                          <w:color w:val="000000" w:themeColor="text1"/>
                        </w:rPr>
                      </w:pPr>
                      <w:r w:rsidRPr="00A56019">
                        <w:rPr>
                          <w:color w:val="000000" w:themeColor="text1"/>
                        </w:rPr>
                        <w:fldChar w:fldCharType="end"/>
                      </w:r>
                      <w:hyperlink r:id="rId8">
                        <w:r w:rsidRPr="00A56019">
                          <w:rPr>
                            <w:color w:val="000000" w:themeColor="text1"/>
                          </w:rPr>
                          <w:t>www.yourwebsite.com</w:t>
                        </w:r>
                      </w:hyperlink>
                      <w:r w:rsidRPr="00A56019">
                        <w:rPr>
                          <w:color w:val="000000" w:themeColor="text1"/>
                        </w:rPr>
                        <w:t xml:space="preserve"> your lo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1544" behindDoc="1" locked="0" layoutInCell="1" allowOverlap="1" wp14:anchorId="5C130622" wp14:editId="7AF91D8C">
                <wp:simplePos x="0" y="0"/>
                <wp:positionH relativeFrom="page">
                  <wp:posOffset>234950</wp:posOffset>
                </wp:positionH>
                <wp:positionV relativeFrom="margin">
                  <wp:posOffset>9157498</wp:posOffset>
                </wp:positionV>
                <wp:extent cx="1750060" cy="950614"/>
                <wp:effectExtent l="0" t="0" r="2540" b="1905"/>
                <wp:wrapNone/>
                <wp:docPr id="17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750060" cy="9506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013BAA" w14:textId="77777777" w:rsidR="00BB5F7A" w:rsidRDefault="00127006">
                            <w:pPr>
                              <w:pStyle w:val="Textoindependiente"/>
                              <w:spacing w:before="21" w:line="276" w:lineRule="auto"/>
                              <w:ind w:right="-4"/>
                            </w:pPr>
                            <w:r>
                              <w:t>Louse Rose / Position (212) 666 - 6666</w:t>
                            </w:r>
                          </w:p>
                          <w:p w14:paraId="74825BAD" w14:textId="39954C60" w:rsidR="00740053" w:rsidRDefault="00127006" w:rsidP="007F2FD3">
                            <w:pPr>
                              <w:pStyle w:val="Textoindependiente"/>
                              <w:spacing w:before="154" w:line="261" w:lineRule="auto"/>
                              <w:ind w:right="-4"/>
                            </w:pPr>
                            <w:r>
                              <w:t>Richard Cramer / Position (212) 777 - 777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130622" id="Text Box 14" o:spid="_x0000_s1027" type="#_x0000_t202" style="position:absolute;margin-left:18.5pt;margin-top:721.05pt;width:137.8pt;height:74.85pt;z-index:-4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" filled="f" stroked="f">
                <v:path arrowok="t"/>
                <v:textbox inset="0,0,0,0">
                  <w:txbxContent>
                    <w:p w14:paraId="53013BAA" w14:textId="77777777" w:rsidR="00BB5F7A" w:rsidRDefault="00127006">
                      <w:pPr>
                        <w:pStyle w:val="Textoindependiente"/>
                        <w:spacing w:before="21" w:line="276" w:lineRule="auto"/>
                        <w:ind w:right="-4"/>
                      </w:pPr>
                      <w:r>
                        <w:t>Louse Rose / Position (212) 666 - 6666</w:t>
                      </w:r>
                    </w:p>
                    <w:p w14:paraId="74825BAD" w14:textId="39954C60" w:rsidR="00740053" w:rsidRDefault="00127006" w:rsidP="007F2FD3">
                      <w:pPr>
                        <w:pStyle w:val="Textoindependiente"/>
                        <w:spacing w:before="154" w:line="261" w:lineRule="auto"/>
                        <w:ind w:right="-4"/>
                      </w:pPr>
                      <w:r>
                        <w:t>Richard Cramer / Position (212) 777 - 7777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E43FE2">
        <w:rPr>
          <w:noProof/>
        </w:rPr>
        <mc:AlternateContent>
          <mc:Choice Requires="wps">
            <w:drawing>
              <wp:anchor distT="0" distB="0" distL="114300" distR="114300" simplePos="0" relativeHeight="503311496" behindDoc="1" locked="0" layoutInCell="1" allowOverlap="1" wp14:anchorId="2BDD9AC5" wp14:editId="08667FBE">
                <wp:simplePos x="0" y="0"/>
                <wp:positionH relativeFrom="page">
                  <wp:posOffset>2914650</wp:posOffset>
                </wp:positionH>
                <wp:positionV relativeFrom="page">
                  <wp:posOffset>8486775</wp:posOffset>
                </wp:positionV>
                <wp:extent cx="4327525" cy="1981200"/>
                <wp:effectExtent l="0" t="0" r="15875" b="0"/>
                <wp:wrapNone/>
                <wp:docPr id="19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27525" cy="198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9652AE" w14:textId="277F63BF" w:rsidR="000B7C66" w:rsidRPr="000B7C66" w:rsidRDefault="00E43FE2" w:rsidP="002B272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left="0" w:right="17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ECHNICIAN AT MERCEDES BENZ</w:t>
                            </w:r>
                          </w:p>
                          <w:p w14:paraId="12E0885B" w14:textId="6B0B3E1F" w:rsidR="000B7C66" w:rsidRDefault="000B7C66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February 2008 – January 2010</w:t>
                            </w:r>
                          </w:p>
                          <w:p w14:paraId="07F48907" w14:textId="77777777" w:rsidR="00450460" w:rsidRDefault="00450460" w:rsidP="00450460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●</w:t>
                            </w:r>
                            <w:r>
                              <w:tab/>
                              <w:t>Input the raw material specification provided by Global Product Development into Filmmaker (regional specification database).</w:t>
                            </w:r>
                          </w:p>
                          <w:p w14:paraId="4B398AA3" w14:textId="77777777" w:rsidR="00450460" w:rsidRDefault="00450460" w:rsidP="00450460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●</w:t>
                            </w:r>
                            <w:r>
                              <w:tab/>
                              <w:t>Use developed networks in assisting engineering teams to obtain necessary materials, services, and test data.</w:t>
                            </w:r>
                          </w:p>
                          <w:p w14:paraId="798878C9" w14:textId="77777777" w:rsidR="00450460" w:rsidRDefault="00450460" w:rsidP="00450460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●</w:t>
                            </w:r>
                            <w:r>
                              <w:tab/>
                              <w:t>Provide troubleshooting and perform minor repairs on equipment.</w:t>
                            </w:r>
                          </w:p>
                          <w:p w14:paraId="497B0CBF" w14:textId="3B0E0375" w:rsidR="00B4286F" w:rsidRDefault="00B4286F" w:rsidP="00450460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</w:p>
                          <w:p w14:paraId="05BE5810" w14:textId="756CF946" w:rsidR="00BB5F7A" w:rsidRDefault="000B7C66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0" w:line="237" w:lineRule="auto"/>
                              <w:ind w:right="17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DD9AC5" id="Text Box 16" o:spid="_x0000_s1028" type="#_x0000_t202" style="position:absolute;margin-left:229.5pt;margin-top:668.25pt;width:340.75pt;height:156pt;z-index:-4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" filled="f" stroked="f">
                <v:path arrowok="t"/>
                <v:textbox inset="0,0,0,0">
                  <w:txbxContent>
                    <w:p w14:paraId="6C9652AE" w14:textId="277F63BF" w:rsidR="000B7C66" w:rsidRPr="000B7C66" w:rsidRDefault="00E43FE2" w:rsidP="002B2723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left="0" w:right="17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ECHNICIAN AT MERCEDES BENZ</w:t>
                      </w:r>
                    </w:p>
                    <w:p w14:paraId="12E0885B" w14:textId="6B0B3E1F" w:rsidR="000B7C66" w:rsidRDefault="000B7C66" w:rsidP="000B7C66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February 2008 – January 2010</w:t>
                      </w:r>
                    </w:p>
                    <w:p w14:paraId="07F48907" w14:textId="77777777" w:rsidR="00450460" w:rsidRDefault="00450460" w:rsidP="00450460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●</w:t>
                      </w:r>
                      <w:r>
                        <w:tab/>
                        <w:t>Input the raw material specification provided by Global Product Development into Filmmaker (regional specification database).</w:t>
                      </w:r>
                    </w:p>
                    <w:p w14:paraId="4B398AA3" w14:textId="77777777" w:rsidR="00450460" w:rsidRDefault="00450460" w:rsidP="00450460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●</w:t>
                      </w:r>
                      <w:r>
                        <w:tab/>
                        <w:t>Use developed networks in assisting engineering teams to obtain necessary materials, services, and test data.</w:t>
                      </w:r>
                    </w:p>
                    <w:p w14:paraId="798878C9" w14:textId="77777777" w:rsidR="00450460" w:rsidRDefault="00450460" w:rsidP="00450460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●</w:t>
                      </w:r>
                      <w:r>
                        <w:tab/>
                        <w:t>Provide troubleshooting and perform minor repairs on equipment.</w:t>
                      </w:r>
                    </w:p>
                    <w:p w14:paraId="497B0CBF" w14:textId="3B0E0375" w:rsidR="00B4286F" w:rsidRDefault="00B4286F" w:rsidP="00450460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</w:p>
                    <w:p w14:paraId="05BE5810" w14:textId="756CF946" w:rsidR="00BB5F7A" w:rsidRDefault="000B7C66" w:rsidP="000B7C66">
                      <w:pPr>
                        <w:pStyle w:val="Textoindependiente"/>
                        <w:tabs>
                          <w:tab w:val="left" w:pos="247"/>
                        </w:tabs>
                        <w:spacing w:before="0" w:line="237" w:lineRule="auto"/>
                        <w:ind w:right="17"/>
                      </w:pPr>
                      <w: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43FE2">
        <w:rPr>
          <w:noProof/>
        </w:rPr>
        <mc:AlternateContent>
          <mc:Choice Requires="wps">
            <w:drawing>
              <wp:anchor distT="0" distB="0" distL="114300" distR="114300" simplePos="0" relativeHeight="503311424" behindDoc="1" locked="0" layoutInCell="1" allowOverlap="1" wp14:anchorId="5D865B23" wp14:editId="41A896A6">
                <wp:simplePos x="0" y="0"/>
                <wp:positionH relativeFrom="page">
                  <wp:posOffset>2914650</wp:posOffset>
                </wp:positionH>
                <wp:positionV relativeFrom="page">
                  <wp:posOffset>6677025</wp:posOffset>
                </wp:positionV>
                <wp:extent cx="4316730" cy="1581150"/>
                <wp:effectExtent l="0" t="0" r="7620" b="0"/>
                <wp:wrapNone/>
                <wp:docPr id="2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16730" cy="1581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10F776" w14:textId="6CD0D7F6" w:rsidR="000B7C66" w:rsidRPr="000B7C66" w:rsidRDefault="00E43FE2" w:rsidP="002B272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left="0" w:right="17"/>
                              <w:jc w:val="both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TECHNICIAN AT BOEING</w:t>
                            </w:r>
                          </w:p>
                          <w:p w14:paraId="16F21E8B" w14:textId="77777777" w:rsidR="000B7C66" w:rsidRPr="000B7C66" w:rsidRDefault="000B7C66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0B7C66">
                              <w:rPr>
                                <w:color w:val="000000" w:themeColor="text1"/>
                              </w:rPr>
                              <w:t>February 2010 – January 2015</w:t>
                            </w:r>
                          </w:p>
                          <w:p w14:paraId="22AF6D83" w14:textId="77777777" w:rsidR="00E43FE2" w:rsidRPr="00E43FE2" w:rsidRDefault="00E43FE2" w:rsidP="00E43FE2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E43FE2">
                              <w:rPr>
                                <w:color w:val="000000" w:themeColor="text1"/>
                              </w:rPr>
                              <w:t>●</w:t>
                            </w:r>
                            <w:r w:rsidRPr="00E43FE2">
                              <w:rPr>
                                <w:color w:val="000000" w:themeColor="text1"/>
                              </w:rPr>
                              <w:tab/>
                              <w:t>Evaluating industrial equipment and recommended and performed appropriate, cost-effective, and timeous repairs and maintenance.</w:t>
                            </w:r>
                          </w:p>
                          <w:p w14:paraId="4501F63D" w14:textId="5A0B5583" w:rsidR="00B4286F" w:rsidRDefault="00E43FE2" w:rsidP="00E43FE2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left="0"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E43FE2">
                              <w:rPr>
                                <w:color w:val="000000" w:themeColor="text1"/>
                              </w:rPr>
                              <w:t>●</w:t>
                            </w:r>
                            <w:r w:rsidRPr="00E43FE2">
                              <w:rPr>
                                <w:color w:val="000000" w:themeColor="text1"/>
                              </w:rPr>
                              <w:tab/>
                              <w:t>Maintaining, troubleshooting, and performing adjustments or tweaks on plumbing, electrical, HVAC, and conveyor belt equipment.</w:t>
                            </w:r>
                          </w:p>
                          <w:p w14:paraId="7FDC6484" w14:textId="77362813" w:rsidR="00E43FE2" w:rsidRPr="006E1774" w:rsidRDefault="00E43FE2" w:rsidP="00E43FE2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left="0"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E43FE2">
                              <w:rPr>
                                <w:color w:val="000000" w:themeColor="text1"/>
                              </w:rPr>
                              <w:t>●</w:t>
                            </w:r>
                            <w:r w:rsidRPr="00E43FE2">
                              <w:rPr>
                                <w:color w:val="000000" w:themeColor="text1"/>
                              </w:rPr>
                              <w:tab/>
                              <w:t>Conferred with operators, site supervisors, and other factory staff as needed to ensure efficient operations and timely repairs.</w:t>
                            </w:r>
                          </w:p>
                          <w:p w14:paraId="3CF0DD4B" w14:textId="7C35ED9E" w:rsidR="00BB5F7A" w:rsidRPr="006E1774" w:rsidRDefault="00BB5F7A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0"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865B23" id="Text Box 19" o:spid="_x0000_s1029" type="#_x0000_t202" style="position:absolute;margin-left:229.5pt;margin-top:525.75pt;width:339.9pt;height:124.5pt;z-index:-5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" filled="f" stroked="f">
                <v:path arrowok="t"/>
                <v:textbox inset="0,0,0,0">
                  <w:txbxContent>
                    <w:p w14:paraId="2510F776" w14:textId="6CD0D7F6" w:rsidR="000B7C66" w:rsidRPr="000B7C66" w:rsidRDefault="00E43FE2" w:rsidP="002B2723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left="0" w:right="17"/>
                        <w:jc w:val="both"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TECHNICIAN AT BOEING</w:t>
                      </w:r>
                    </w:p>
                    <w:p w14:paraId="16F21E8B" w14:textId="77777777" w:rsidR="000B7C66" w:rsidRPr="000B7C66" w:rsidRDefault="000B7C66" w:rsidP="000B7C66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0B7C66">
                        <w:rPr>
                          <w:color w:val="000000" w:themeColor="text1"/>
                        </w:rPr>
                        <w:t>February 2010 – January 2015</w:t>
                      </w:r>
                    </w:p>
                    <w:p w14:paraId="22AF6D83" w14:textId="77777777" w:rsidR="00E43FE2" w:rsidRPr="00E43FE2" w:rsidRDefault="00E43FE2" w:rsidP="00E43FE2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E43FE2">
                        <w:rPr>
                          <w:color w:val="000000" w:themeColor="text1"/>
                        </w:rPr>
                        <w:t>●</w:t>
                      </w:r>
                      <w:r w:rsidRPr="00E43FE2">
                        <w:rPr>
                          <w:color w:val="000000" w:themeColor="text1"/>
                        </w:rPr>
                        <w:tab/>
                        <w:t>Evaluating industrial equipment and recommended and performed appropriate, cost-effective, and timeous repairs and maintenance.</w:t>
                      </w:r>
                    </w:p>
                    <w:p w14:paraId="4501F63D" w14:textId="5A0B5583" w:rsidR="00B4286F" w:rsidRDefault="00E43FE2" w:rsidP="00E43FE2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left="0" w:right="17"/>
                        <w:jc w:val="both"/>
                        <w:rPr>
                          <w:color w:val="000000" w:themeColor="text1"/>
                        </w:rPr>
                      </w:pPr>
                      <w:r w:rsidRPr="00E43FE2">
                        <w:rPr>
                          <w:color w:val="000000" w:themeColor="text1"/>
                        </w:rPr>
                        <w:t>●</w:t>
                      </w:r>
                      <w:r w:rsidRPr="00E43FE2">
                        <w:rPr>
                          <w:color w:val="000000" w:themeColor="text1"/>
                        </w:rPr>
                        <w:tab/>
                        <w:t>Maintaining, troubleshooting, and performing adjustments or tweaks on plumbing, electrical, HVAC, and conveyor belt equipment.</w:t>
                      </w:r>
                    </w:p>
                    <w:p w14:paraId="7FDC6484" w14:textId="77362813" w:rsidR="00E43FE2" w:rsidRPr="006E1774" w:rsidRDefault="00E43FE2" w:rsidP="00E43FE2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left="0" w:right="17"/>
                        <w:jc w:val="both"/>
                        <w:rPr>
                          <w:color w:val="000000" w:themeColor="text1"/>
                        </w:rPr>
                      </w:pPr>
                      <w:r w:rsidRPr="00E43FE2">
                        <w:rPr>
                          <w:color w:val="000000" w:themeColor="text1"/>
                        </w:rPr>
                        <w:t>●</w:t>
                      </w:r>
                      <w:r w:rsidRPr="00E43FE2">
                        <w:rPr>
                          <w:color w:val="000000" w:themeColor="text1"/>
                        </w:rPr>
                        <w:tab/>
                        <w:t>Conferred with operators, site supervisors, and other factory staff as needed to ensure efficient operations and timely repairs.</w:t>
                      </w:r>
                    </w:p>
                    <w:p w14:paraId="3CF0DD4B" w14:textId="7C35ED9E" w:rsidR="00BB5F7A" w:rsidRPr="006E1774" w:rsidRDefault="00BB5F7A" w:rsidP="000B7C66">
                      <w:pPr>
                        <w:pStyle w:val="Textoindependiente"/>
                        <w:tabs>
                          <w:tab w:val="left" w:pos="247"/>
                        </w:tabs>
                        <w:spacing w:before="0"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43FE2">
        <w:rPr>
          <w:noProof/>
        </w:rPr>
        <mc:AlternateContent>
          <mc:Choice Requires="wps">
            <w:drawing>
              <wp:anchor distT="0" distB="0" distL="114300" distR="114300" simplePos="0" relativeHeight="503311136" behindDoc="1" locked="0" layoutInCell="1" allowOverlap="1" wp14:anchorId="7150FDDA" wp14:editId="62D8738E">
                <wp:simplePos x="0" y="0"/>
                <wp:positionH relativeFrom="page">
                  <wp:posOffset>228600</wp:posOffset>
                </wp:positionH>
                <wp:positionV relativeFrom="page">
                  <wp:posOffset>2362199</wp:posOffset>
                </wp:positionV>
                <wp:extent cx="2334260" cy="1533525"/>
                <wp:effectExtent l="0" t="0" r="8890" b="9525"/>
                <wp:wrapNone/>
                <wp:docPr id="34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334260" cy="1533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76276C" w14:textId="7C64CEC8" w:rsidR="00BB5F7A" w:rsidRDefault="00E43FE2">
                            <w:pPr>
                              <w:pStyle w:val="Textoindependiente"/>
                              <w:spacing w:before="21" w:line="254" w:lineRule="auto"/>
                              <w:ind w:right="17" w:hanging="1"/>
                              <w:jc w:val="both"/>
                            </w:pPr>
                            <w:r w:rsidRPr="00E43FE2">
                              <w:t xml:space="preserve">Dedicated and detail-oriented Technician with four years in aircraft upkeep and two years more with industrial operations. FAA-APT certified and FAA-AMT award recipient. Saved $35K in fuel costs.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50FDDA" id="Text Box 31" o:spid="_x0000_s1030" type="#_x0000_t202" style="position:absolute;margin-left:18pt;margin-top:186pt;width:183.8pt;height:120.75pt;z-index:-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" filled="f" stroked="f">
                <v:path arrowok="t"/>
                <v:textbox inset="0,0,0,0">
                  <w:txbxContent>
                    <w:p w14:paraId="1276276C" w14:textId="7C64CEC8" w:rsidR="00BB5F7A" w:rsidRDefault="00E43FE2">
                      <w:pPr>
                        <w:pStyle w:val="Textoindependiente"/>
                        <w:spacing w:before="21" w:line="254" w:lineRule="auto"/>
                        <w:ind w:right="17" w:hanging="1"/>
                        <w:jc w:val="both"/>
                      </w:pPr>
                      <w:r w:rsidRPr="00E43FE2">
                        <w:t xml:space="preserve">Dedicated and detail-oriented Technician with four years in aircraft upkeep and two years more with industrial operations. FAA-APT certified and FAA-AMT award recipient. Saved $35K in fuel costs.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B2723">
        <w:rPr>
          <w:noProof/>
        </w:rPr>
        <mc:AlternateContent>
          <mc:Choice Requires="wps">
            <w:drawing>
              <wp:anchor distT="0" distB="0" distL="114300" distR="114300" simplePos="0" relativeHeight="503311328" behindDoc="1" locked="0" layoutInCell="1" allowOverlap="1" wp14:anchorId="4AA76A28" wp14:editId="3887D289">
                <wp:simplePos x="0" y="0"/>
                <wp:positionH relativeFrom="page">
                  <wp:posOffset>2914650</wp:posOffset>
                </wp:positionH>
                <wp:positionV relativeFrom="page">
                  <wp:posOffset>5038725</wp:posOffset>
                </wp:positionV>
                <wp:extent cx="4446905" cy="1733550"/>
                <wp:effectExtent l="0" t="0" r="10795" b="0"/>
                <wp:wrapNone/>
                <wp:docPr id="26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446905" cy="1733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5452B7" w14:textId="3B4CB41C" w:rsidR="000B7C66" w:rsidRPr="000B7C66" w:rsidRDefault="00E43FE2" w:rsidP="00E43FE2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left="0" w:right="226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ECHNICIAN AT LOCKHEED MARTIN</w:t>
                            </w:r>
                          </w:p>
                          <w:p w14:paraId="29CC7CE3" w14:textId="24DFD76D" w:rsidR="000B7C66" w:rsidRDefault="000B7C66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</w:pPr>
                            <w:r>
                              <w:t>February 2015 – December 2020</w:t>
                            </w:r>
                          </w:p>
                          <w:p w14:paraId="69723F6D" w14:textId="77777777" w:rsidR="00E43FE2" w:rsidRDefault="00E43FE2" w:rsidP="00E43FE2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</w:pPr>
                            <w:r>
                              <w:t>●</w:t>
                            </w:r>
                            <w:r>
                              <w:tab/>
                              <w:t>Maintaining aircraft of all makes, models, and sizes, including wide-body aircraft, narrow-body aircraft, corporate and private jets, and commercial helicopters.</w:t>
                            </w:r>
                          </w:p>
                          <w:p w14:paraId="5EF8173B" w14:textId="77777777" w:rsidR="00E43FE2" w:rsidRDefault="00E43FE2" w:rsidP="00E43FE2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</w:pPr>
                            <w:r>
                              <w:t>●</w:t>
                            </w:r>
                            <w:r>
                              <w:tab/>
                              <w:t xml:space="preserve">Repairing, replacing, and maintaining a variety of aircraft parts, </w:t>
                            </w:r>
                          </w:p>
                          <w:p w14:paraId="2B8C1810" w14:textId="6EA01C14" w:rsidR="00B4286F" w:rsidRDefault="00E43FE2" w:rsidP="00E43FE2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</w:pPr>
                            <w:r>
                              <w:t>●</w:t>
                            </w:r>
                            <w:r>
                              <w:tab/>
                              <w:t>Performing routine maintenance and testing of various aircraft components to ensure flight safety.</w:t>
                            </w:r>
                          </w:p>
                          <w:p w14:paraId="09245CC0" w14:textId="12799460" w:rsidR="00BB5F7A" w:rsidRDefault="00BB5F7A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0" w:line="237" w:lineRule="auto"/>
                              <w:ind w:right="226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A76A28" id="Text Box 23" o:spid="_x0000_s1031" type="#_x0000_t202" style="position:absolute;margin-left:229.5pt;margin-top:396.75pt;width:350.15pt;height:136.5pt;z-index:-5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" filled="f" stroked="f">
                <v:path arrowok="t"/>
                <v:textbox inset="0,0,0,0">
                  <w:txbxContent>
                    <w:p w14:paraId="565452B7" w14:textId="3B4CB41C" w:rsidR="000B7C66" w:rsidRPr="000B7C66" w:rsidRDefault="00E43FE2" w:rsidP="00E43FE2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left="0" w:right="226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ECHNICIAN AT LOCKHEED MARTIN</w:t>
                      </w:r>
                    </w:p>
                    <w:p w14:paraId="29CC7CE3" w14:textId="24DFD76D" w:rsidR="000B7C66" w:rsidRDefault="000B7C66" w:rsidP="000B7C66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226"/>
                      </w:pPr>
                      <w:r>
                        <w:t>February 2015 – December 2020</w:t>
                      </w:r>
                    </w:p>
                    <w:p w14:paraId="69723F6D" w14:textId="77777777" w:rsidR="00E43FE2" w:rsidRDefault="00E43FE2" w:rsidP="00E43FE2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226"/>
                      </w:pPr>
                      <w:r>
                        <w:t>●</w:t>
                      </w:r>
                      <w:r>
                        <w:tab/>
                        <w:t>Maintaining aircraft of all makes, models, and sizes, including wide-body aircraft, narrow-body aircraft, corporate and private jets, and commercial helicopters.</w:t>
                      </w:r>
                    </w:p>
                    <w:p w14:paraId="5EF8173B" w14:textId="77777777" w:rsidR="00E43FE2" w:rsidRDefault="00E43FE2" w:rsidP="00E43FE2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226"/>
                      </w:pPr>
                      <w:r>
                        <w:t>●</w:t>
                      </w:r>
                      <w:r>
                        <w:tab/>
                        <w:t xml:space="preserve">Repairing, replacing, and maintaining a variety of aircraft parts, </w:t>
                      </w:r>
                    </w:p>
                    <w:p w14:paraId="2B8C1810" w14:textId="6EA01C14" w:rsidR="00B4286F" w:rsidRDefault="00E43FE2" w:rsidP="00E43FE2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226"/>
                      </w:pPr>
                      <w:r>
                        <w:t>●</w:t>
                      </w:r>
                      <w:r>
                        <w:tab/>
                        <w:t>Performing routine maintenance and testing of various aircraft components to ensure flight safety.</w:t>
                      </w:r>
                    </w:p>
                    <w:p w14:paraId="09245CC0" w14:textId="12799460" w:rsidR="00BB5F7A" w:rsidRDefault="00BB5F7A" w:rsidP="000B7C66">
                      <w:pPr>
                        <w:pStyle w:val="Textoindependiente"/>
                        <w:tabs>
                          <w:tab w:val="left" w:pos="247"/>
                        </w:tabs>
                        <w:spacing w:before="0" w:line="237" w:lineRule="auto"/>
                        <w:ind w:right="226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B2723">
        <w:rPr>
          <w:noProof/>
        </w:rPr>
        <mc:AlternateContent>
          <mc:Choice Requires="wps">
            <w:drawing>
              <wp:anchor distT="0" distB="0" distL="114300" distR="114300" simplePos="0" relativeHeight="503311184" behindDoc="1" locked="0" layoutInCell="1" allowOverlap="1" wp14:anchorId="0678E3B3" wp14:editId="0843899A">
                <wp:simplePos x="0" y="0"/>
                <wp:positionH relativeFrom="page">
                  <wp:posOffset>2914650</wp:posOffset>
                </wp:positionH>
                <wp:positionV relativeFrom="page">
                  <wp:posOffset>2800350</wp:posOffset>
                </wp:positionV>
                <wp:extent cx="3632200" cy="762000"/>
                <wp:effectExtent l="0" t="0" r="6350" b="0"/>
                <wp:wrapNone/>
                <wp:docPr id="32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632200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9A71B0" w14:textId="77777777" w:rsidR="002F4843" w:rsidRDefault="002F4843">
                            <w:pPr>
                              <w:pStyle w:val="Textoindependiente"/>
                              <w:spacing w:before="88"/>
                              <w:rPr>
                                <w:spacing w:val="-4"/>
                              </w:rPr>
                            </w:pPr>
                            <w:r>
                              <w:rPr>
                                <w:spacing w:val="-4"/>
                              </w:rPr>
                              <w:t>JUNE 2020</w:t>
                            </w:r>
                          </w:p>
                          <w:p w14:paraId="0E46D239" w14:textId="044F01A3" w:rsidR="00BB5F7A" w:rsidRDefault="00E43FE2">
                            <w:pPr>
                              <w:pStyle w:val="Textoindependiente"/>
                              <w:spacing w:before="88"/>
                            </w:pPr>
                            <w:r w:rsidRPr="00E43FE2">
                              <w:t>Aircraft Maintenance &amp; Mechanic Training Program, Aviation Institute of Maintenance, Philadelphia, P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8E3B3" id="Text Box 29" o:spid="_x0000_s1032" type="#_x0000_t202" style="position:absolute;margin-left:229.5pt;margin-top:220.5pt;width:286pt;height:60pt;z-index:-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" filled="f" stroked="f">
                <v:path arrowok="t"/>
                <v:textbox inset="0,0,0,0">
                  <w:txbxContent>
                    <w:p w14:paraId="7F9A71B0" w14:textId="77777777" w:rsidR="002F4843" w:rsidRDefault="002F4843">
                      <w:pPr>
                        <w:pStyle w:val="Textoindependiente"/>
                        <w:spacing w:before="88"/>
                        <w:rPr>
                          <w:spacing w:val="-4"/>
                        </w:rPr>
                      </w:pPr>
                      <w:r>
                        <w:rPr>
                          <w:spacing w:val="-4"/>
                        </w:rPr>
                        <w:t>JUNE 2020</w:t>
                      </w:r>
                    </w:p>
                    <w:p w14:paraId="0E46D239" w14:textId="044F01A3" w:rsidR="00BB5F7A" w:rsidRDefault="00E43FE2">
                      <w:pPr>
                        <w:pStyle w:val="Textoindependiente"/>
                        <w:spacing w:before="88"/>
                      </w:pPr>
                      <w:r w:rsidRPr="00E43FE2">
                        <w:t>Aircraft Maintenance &amp; Mechanic Training Program, Aviation Institute of Maintenance, Philadelphia, P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F4843">
        <w:rPr>
          <w:noProof/>
        </w:rPr>
        <mc:AlternateContent>
          <mc:Choice Requires="wps">
            <w:drawing>
              <wp:anchor distT="0" distB="0" distL="114300" distR="114300" simplePos="0" relativeHeight="503311400" behindDoc="1" locked="0" layoutInCell="1" allowOverlap="1" wp14:anchorId="6F99FA1E" wp14:editId="49D832A4">
                <wp:simplePos x="0" y="0"/>
                <wp:positionH relativeFrom="page">
                  <wp:posOffset>228600</wp:posOffset>
                </wp:positionH>
                <wp:positionV relativeFrom="page">
                  <wp:posOffset>5791200</wp:posOffset>
                </wp:positionV>
                <wp:extent cx="1448435" cy="1725295"/>
                <wp:effectExtent l="0" t="0" r="18415" b="8255"/>
                <wp:wrapNone/>
                <wp:docPr id="23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448435" cy="1725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DACA85" w14:textId="1545D155" w:rsidR="002F4843" w:rsidRDefault="002B2723" w:rsidP="002F4843">
                            <w:pPr>
                              <w:pStyle w:val="Textoindependiente"/>
                              <w:spacing w:line="450" w:lineRule="atLeast"/>
                              <w:ind w:left="0" w:right="1115"/>
                            </w:pPr>
                            <w:r>
                              <w:t>MS Office</w:t>
                            </w:r>
                            <w:r w:rsidR="002F4843">
                              <w:t xml:space="preserve"> </w:t>
                            </w:r>
                          </w:p>
                          <w:p w14:paraId="327C758F" w14:textId="70D9DD2B" w:rsidR="002B2723" w:rsidRDefault="00450460" w:rsidP="002F4843">
                            <w:pPr>
                              <w:pStyle w:val="Textoindependiente"/>
                              <w:spacing w:line="450" w:lineRule="atLeast"/>
                              <w:ind w:left="0" w:right="1115"/>
                            </w:pPr>
                            <w:r>
                              <w:t>Blueprints</w:t>
                            </w:r>
                          </w:p>
                          <w:p w14:paraId="77981E63" w14:textId="5976D86F" w:rsidR="002F4843" w:rsidRDefault="00450460" w:rsidP="002F4843">
                            <w:pPr>
                              <w:pStyle w:val="Textoindependiente"/>
                              <w:spacing w:line="450" w:lineRule="atLeast"/>
                              <w:ind w:left="32" w:right="1115" w:hanging="12"/>
                            </w:pPr>
                            <w:r>
                              <w:t>AUTOCAD</w:t>
                            </w:r>
                          </w:p>
                          <w:p w14:paraId="21D2C682" w14:textId="49CD0A79" w:rsidR="002F4843" w:rsidRDefault="00450460" w:rsidP="00450460">
                            <w:pPr>
                              <w:pStyle w:val="Textoindependiente"/>
                              <w:spacing w:line="450" w:lineRule="atLeast"/>
                              <w:ind w:left="0" w:right="1115"/>
                            </w:pPr>
                            <w:r>
                              <w:t>Schematics</w:t>
                            </w:r>
                          </w:p>
                          <w:p w14:paraId="2E163D86" w14:textId="5D951364" w:rsidR="002F4843" w:rsidRDefault="00450460" w:rsidP="002F4843">
                            <w:pPr>
                              <w:pStyle w:val="Textoindependiente"/>
                              <w:spacing w:line="450" w:lineRule="atLeast"/>
                              <w:ind w:left="32" w:right="1115" w:hanging="12"/>
                            </w:pPr>
                            <w:r>
                              <w:t>Wiring</w:t>
                            </w:r>
                          </w:p>
                          <w:p w14:paraId="2642FE6B" w14:textId="78CDB22C" w:rsidR="002F4843" w:rsidRDefault="00450460" w:rsidP="002B2723">
                            <w:pPr>
                              <w:pStyle w:val="Textoindependiente"/>
                              <w:spacing w:line="450" w:lineRule="atLeast"/>
                              <w:ind w:right="1115"/>
                            </w:pPr>
                            <w:r>
                              <w:t>Electronics</w:t>
                            </w:r>
                          </w:p>
                          <w:p w14:paraId="68C5CA31" w14:textId="7327264F" w:rsidR="00BB5F7A" w:rsidRDefault="002F4843" w:rsidP="002F4843">
                            <w:pPr>
                              <w:pStyle w:val="Textoindependiente"/>
                              <w:spacing w:before="0" w:line="450" w:lineRule="atLeast"/>
                              <w:ind w:left="32" w:right="1115" w:hanging="12"/>
                            </w:pPr>
                            <w:r>
                              <w:t>TensorFlow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99FA1E" id="Text Box 20" o:spid="_x0000_s1033" type="#_x0000_t202" style="position:absolute;margin-left:18pt;margin-top:456pt;width:114.05pt;height:135.85pt;z-index:-5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" filled="f" stroked="f">
                <v:path arrowok="t"/>
                <v:textbox inset="0,0,0,0">
                  <w:txbxContent>
                    <w:p w14:paraId="2FDACA85" w14:textId="1545D155" w:rsidR="002F4843" w:rsidRDefault="002B2723" w:rsidP="002F4843">
                      <w:pPr>
                        <w:pStyle w:val="Textoindependiente"/>
                        <w:spacing w:line="450" w:lineRule="atLeast"/>
                        <w:ind w:left="0" w:right="1115"/>
                      </w:pPr>
                      <w:r>
                        <w:t>MS Office</w:t>
                      </w:r>
                      <w:r w:rsidR="002F4843">
                        <w:t xml:space="preserve"> </w:t>
                      </w:r>
                    </w:p>
                    <w:p w14:paraId="327C758F" w14:textId="70D9DD2B" w:rsidR="002B2723" w:rsidRDefault="00450460" w:rsidP="002F4843">
                      <w:pPr>
                        <w:pStyle w:val="Textoindependiente"/>
                        <w:spacing w:line="450" w:lineRule="atLeast"/>
                        <w:ind w:left="0" w:right="1115"/>
                      </w:pPr>
                      <w:r>
                        <w:t>Blueprints</w:t>
                      </w:r>
                    </w:p>
                    <w:p w14:paraId="77981E63" w14:textId="5976D86F" w:rsidR="002F4843" w:rsidRDefault="00450460" w:rsidP="002F4843">
                      <w:pPr>
                        <w:pStyle w:val="Textoindependiente"/>
                        <w:spacing w:line="450" w:lineRule="atLeast"/>
                        <w:ind w:left="32" w:right="1115" w:hanging="12"/>
                      </w:pPr>
                      <w:r>
                        <w:t>AUTOCAD</w:t>
                      </w:r>
                    </w:p>
                    <w:p w14:paraId="21D2C682" w14:textId="49CD0A79" w:rsidR="002F4843" w:rsidRDefault="00450460" w:rsidP="00450460">
                      <w:pPr>
                        <w:pStyle w:val="Textoindependiente"/>
                        <w:spacing w:line="450" w:lineRule="atLeast"/>
                        <w:ind w:left="0" w:right="1115"/>
                      </w:pPr>
                      <w:r>
                        <w:t>Schematics</w:t>
                      </w:r>
                    </w:p>
                    <w:p w14:paraId="2E163D86" w14:textId="5D951364" w:rsidR="002F4843" w:rsidRDefault="00450460" w:rsidP="002F4843">
                      <w:pPr>
                        <w:pStyle w:val="Textoindependiente"/>
                        <w:spacing w:line="450" w:lineRule="atLeast"/>
                        <w:ind w:left="32" w:right="1115" w:hanging="12"/>
                      </w:pPr>
                      <w:r>
                        <w:t>Wiring</w:t>
                      </w:r>
                    </w:p>
                    <w:p w14:paraId="2642FE6B" w14:textId="78CDB22C" w:rsidR="002F4843" w:rsidRDefault="00450460" w:rsidP="002B2723">
                      <w:pPr>
                        <w:pStyle w:val="Textoindependiente"/>
                        <w:spacing w:line="450" w:lineRule="atLeast"/>
                        <w:ind w:right="1115"/>
                      </w:pPr>
                      <w:r>
                        <w:t>Electronics</w:t>
                      </w:r>
                    </w:p>
                    <w:p w14:paraId="68C5CA31" w14:textId="7327264F" w:rsidR="00BB5F7A" w:rsidRDefault="002F4843" w:rsidP="002F4843">
                      <w:pPr>
                        <w:pStyle w:val="Textoindependiente"/>
                        <w:spacing w:before="0" w:line="450" w:lineRule="atLeast"/>
                        <w:ind w:left="32" w:right="1115" w:hanging="12"/>
                      </w:pPr>
                      <w:r>
                        <w:t>TensorFlow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F4843">
        <w:rPr>
          <w:noProof/>
        </w:rPr>
        <mc:AlternateContent>
          <mc:Choice Requires="wps">
            <w:drawing>
              <wp:anchor distT="0" distB="0" distL="114300" distR="114300" simplePos="0" relativeHeight="503311208" behindDoc="1" locked="0" layoutInCell="1" allowOverlap="1" wp14:anchorId="08B2E619" wp14:editId="48F745DC">
                <wp:simplePos x="0" y="0"/>
                <wp:positionH relativeFrom="page">
                  <wp:posOffset>2924175</wp:posOffset>
                </wp:positionH>
                <wp:positionV relativeFrom="page">
                  <wp:posOffset>3562350</wp:posOffset>
                </wp:positionV>
                <wp:extent cx="2621915" cy="895350"/>
                <wp:effectExtent l="0" t="0" r="6985" b="0"/>
                <wp:wrapNone/>
                <wp:docPr id="31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621915" cy="895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1981D7" w14:textId="6F7C1D38" w:rsidR="002F4843" w:rsidRDefault="002F4843">
                            <w:pPr>
                              <w:pStyle w:val="Textoindependiente"/>
                              <w:spacing w:before="90" w:line="237" w:lineRule="auto"/>
                              <w:ind w:right="1" w:hanging="1"/>
                            </w:pPr>
                            <w:r>
                              <w:t>APRIL 2018</w:t>
                            </w:r>
                          </w:p>
                          <w:p w14:paraId="0779E8AE" w14:textId="0328D047" w:rsidR="00E43FE2" w:rsidRDefault="00E43FE2">
                            <w:pPr>
                              <w:pStyle w:val="Textoindependiente"/>
                              <w:spacing w:before="90" w:line="237" w:lineRule="auto"/>
                              <w:ind w:right="1" w:hanging="1"/>
                            </w:pPr>
                            <w:r w:rsidRPr="00E43FE2">
                              <w:t>Associate in Science Degree, Aviation Maintenance Technology, Thomas Edison State University, Trenton, NJ</w:t>
                            </w:r>
                          </w:p>
                          <w:p w14:paraId="6D807619" w14:textId="20C2031B" w:rsidR="00BB5F7A" w:rsidRDefault="00BB5F7A">
                            <w:pPr>
                              <w:pStyle w:val="Textoindependiente"/>
                              <w:spacing w:before="90" w:line="237" w:lineRule="auto"/>
                              <w:ind w:right="1" w:hanging="1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B2E619" id="Text Box 28" o:spid="_x0000_s1034" type="#_x0000_t202" style="position:absolute;margin-left:230.25pt;margin-top:280.5pt;width:206.45pt;height:70.5pt;z-index:-5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" filled="f" stroked="f">
                <v:path arrowok="t"/>
                <v:textbox inset="0,0,0,0">
                  <w:txbxContent>
                    <w:p w14:paraId="2A1981D7" w14:textId="6F7C1D38" w:rsidR="002F4843" w:rsidRDefault="002F4843">
                      <w:pPr>
                        <w:pStyle w:val="Textoindependiente"/>
                        <w:spacing w:before="90" w:line="237" w:lineRule="auto"/>
                        <w:ind w:right="1" w:hanging="1"/>
                      </w:pPr>
                      <w:r>
                        <w:t>APRIL 2018</w:t>
                      </w:r>
                    </w:p>
                    <w:p w14:paraId="0779E8AE" w14:textId="0328D047" w:rsidR="00E43FE2" w:rsidRDefault="00E43FE2">
                      <w:pPr>
                        <w:pStyle w:val="Textoindependiente"/>
                        <w:spacing w:before="90" w:line="237" w:lineRule="auto"/>
                        <w:ind w:right="1" w:hanging="1"/>
                      </w:pPr>
                      <w:r w:rsidRPr="00E43FE2">
                        <w:t>Associate in Science Degree, Aviation Maintenance Technology, Thomas Edison State University, Trenton, NJ</w:t>
                      </w:r>
                    </w:p>
                    <w:p w14:paraId="6D807619" w14:textId="20C2031B" w:rsidR="00BB5F7A" w:rsidRDefault="00BB5F7A">
                      <w:pPr>
                        <w:pStyle w:val="Textoindependiente"/>
                        <w:spacing w:before="90" w:line="237" w:lineRule="auto"/>
                        <w:ind w:right="1" w:hanging="1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g">
            <w:drawing>
              <wp:anchor distT="0" distB="0" distL="114300" distR="114300" simplePos="0" relativeHeight="503310704" behindDoc="1" locked="0" layoutInCell="1" allowOverlap="1" wp14:anchorId="2FC09310" wp14:editId="09D6908D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2478405" cy="2232025"/>
                <wp:effectExtent l="0" t="0" r="0" b="0"/>
                <wp:wrapNone/>
                <wp:docPr id="48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78405" cy="2232025"/>
                          <a:chOff x="0" y="0"/>
                          <a:chExt cx="3903" cy="3515"/>
                        </a:xfrm>
                      </wpg:grpSpPr>
                      <wps:wsp>
                        <wps:cNvPr id="49" name="Freeform 4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3903" cy="3515"/>
                          </a:xfrm>
                          <a:custGeom>
                            <a:avLst/>
                            <a:gdLst>
                              <a:gd name="T0" fmla="*/ 3903 w 3903"/>
                              <a:gd name="T1" fmla="*/ 0 h 3515"/>
                              <a:gd name="T2" fmla="*/ 0 w 3903"/>
                              <a:gd name="T3" fmla="*/ 0 h 3515"/>
                              <a:gd name="T4" fmla="*/ 0 w 3903"/>
                              <a:gd name="T5" fmla="*/ 3514 h 3515"/>
                              <a:gd name="T6" fmla="*/ 3903 w 3903"/>
                              <a:gd name="T7" fmla="*/ 0 h 35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903" h="3515">
                                <a:moveTo>
                                  <a:pt x="390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514"/>
                                </a:lnTo>
                                <a:lnTo>
                                  <a:pt x="390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0" name="Picture 47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3" y="535"/>
                            <a:ext cx="2665" cy="266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1" name="Freeform 48"/>
                        <wps:cNvSpPr>
                          <a:spLocks/>
                        </wps:cNvSpPr>
                        <wps:spPr bwMode="auto">
                          <a:xfrm>
                            <a:off x="663" y="535"/>
                            <a:ext cx="2665" cy="2665"/>
                          </a:xfrm>
                          <a:custGeom>
                            <a:avLst/>
                            <a:gdLst>
                              <a:gd name="T0" fmla="+- 0 2071 663"/>
                              <a:gd name="T1" fmla="*/ T0 w 2665"/>
                              <a:gd name="T2" fmla="+- 0 3198 536"/>
                              <a:gd name="T3" fmla="*/ 3198 h 2665"/>
                              <a:gd name="T4" fmla="+- 0 2219 663"/>
                              <a:gd name="T5" fmla="*/ T4 w 2665"/>
                              <a:gd name="T6" fmla="+- 0 3182 536"/>
                              <a:gd name="T7" fmla="*/ 3182 h 2665"/>
                              <a:gd name="T8" fmla="+- 0 2361 663"/>
                              <a:gd name="T9" fmla="*/ T8 w 2665"/>
                              <a:gd name="T10" fmla="+- 0 3149 536"/>
                              <a:gd name="T11" fmla="*/ 3149 h 2665"/>
                              <a:gd name="T12" fmla="+- 0 2498 663"/>
                              <a:gd name="T13" fmla="*/ T12 w 2665"/>
                              <a:gd name="T14" fmla="+- 0 3102 536"/>
                              <a:gd name="T15" fmla="*/ 3102 h 2665"/>
                              <a:gd name="T16" fmla="+- 0 2627 663"/>
                              <a:gd name="T17" fmla="*/ T16 w 2665"/>
                              <a:gd name="T18" fmla="+- 0 3042 536"/>
                              <a:gd name="T19" fmla="*/ 3042 h 2665"/>
                              <a:gd name="T20" fmla="+- 0 2748 663"/>
                              <a:gd name="T21" fmla="*/ T20 w 2665"/>
                              <a:gd name="T22" fmla="+- 0 2968 536"/>
                              <a:gd name="T23" fmla="*/ 2968 h 2665"/>
                              <a:gd name="T24" fmla="+- 0 2860 663"/>
                              <a:gd name="T25" fmla="*/ T24 w 2665"/>
                              <a:gd name="T26" fmla="+- 0 2882 536"/>
                              <a:gd name="T27" fmla="*/ 2882 h 2665"/>
                              <a:gd name="T28" fmla="+- 0 2962 663"/>
                              <a:gd name="T29" fmla="*/ T28 w 2665"/>
                              <a:gd name="T30" fmla="+- 0 2785 536"/>
                              <a:gd name="T31" fmla="*/ 2785 h 2665"/>
                              <a:gd name="T32" fmla="+- 0 3054 663"/>
                              <a:gd name="T33" fmla="*/ T32 w 2665"/>
                              <a:gd name="T34" fmla="+- 0 2677 536"/>
                              <a:gd name="T35" fmla="*/ 2677 h 2665"/>
                              <a:gd name="T36" fmla="+- 0 3134 663"/>
                              <a:gd name="T37" fmla="*/ T36 w 2665"/>
                              <a:gd name="T38" fmla="+- 0 2561 536"/>
                              <a:gd name="T39" fmla="*/ 2561 h 2665"/>
                              <a:gd name="T40" fmla="+- 0 3201 663"/>
                              <a:gd name="T41" fmla="*/ T40 w 2665"/>
                              <a:gd name="T42" fmla="+- 0 2436 536"/>
                              <a:gd name="T43" fmla="*/ 2436 h 2665"/>
                              <a:gd name="T44" fmla="+- 0 3255 663"/>
                              <a:gd name="T45" fmla="*/ T44 w 2665"/>
                              <a:gd name="T46" fmla="+- 0 2303 536"/>
                              <a:gd name="T47" fmla="*/ 2303 h 2665"/>
                              <a:gd name="T48" fmla="+- 0 3295 663"/>
                              <a:gd name="T49" fmla="*/ T48 w 2665"/>
                              <a:gd name="T50" fmla="+- 0 2163 536"/>
                              <a:gd name="T51" fmla="*/ 2163 h 2665"/>
                              <a:gd name="T52" fmla="+- 0 3320 663"/>
                              <a:gd name="T53" fmla="*/ T52 w 2665"/>
                              <a:gd name="T54" fmla="+- 0 2018 536"/>
                              <a:gd name="T55" fmla="*/ 2018 h 2665"/>
                              <a:gd name="T56" fmla="+- 0 3328 663"/>
                              <a:gd name="T57" fmla="*/ T56 w 2665"/>
                              <a:gd name="T58" fmla="+- 0 1868 536"/>
                              <a:gd name="T59" fmla="*/ 1868 h 2665"/>
                              <a:gd name="T60" fmla="+- 0 3320 663"/>
                              <a:gd name="T61" fmla="*/ T60 w 2665"/>
                              <a:gd name="T62" fmla="+- 0 1718 536"/>
                              <a:gd name="T63" fmla="*/ 1718 h 2665"/>
                              <a:gd name="T64" fmla="+- 0 3295 663"/>
                              <a:gd name="T65" fmla="*/ T64 w 2665"/>
                              <a:gd name="T66" fmla="+- 0 1573 536"/>
                              <a:gd name="T67" fmla="*/ 1573 h 2665"/>
                              <a:gd name="T68" fmla="+- 0 3255 663"/>
                              <a:gd name="T69" fmla="*/ T68 w 2665"/>
                              <a:gd name="T70" fmla="+- 0 1433 536"/>
                              <a:gd name="T71" fmla="*/ 1433 h 2665"/>
                              <a:gd name="T72" fmla="+- 0 3201 663"/>
                              <a:gd name="T73" fmla="*/ T72 w 2665"/>
                              <a:gd name="T74" fmla="+- 0 1301 536"/>
                              <a:gd name="T75" fmla="*/ 1301 h 2665"/>
                              <a:gd name="T76" fmla="+- 0 3134 663"/>
                              <a:gd name="T77" fmla="*/ T76 w 2665"/>
                              <a:gd name="T78" fmla="+- 0 1175 536"/>
                              <a:gd name="T79" fmla="*/ 1175 h 2665"/>
                              <a:gd name="T80" fmla="+- 0 3054 663"/>
                              <a:gd name="T81" fmla="*/ T80 w 2665"/>
                              <a:gd name="T82" fmla="+- 0 1059 536"/>
                              <a:gd name="T83" fmla="*/ 1059 h 2665"/>
                              <a:gd name="T84" fmla="+- 0 2962 663"/>
                              <a:gd name="T85" fmla="*/ T84 w 2665"/>
                              <a:gd name="T86" fmla="+- 0 951 536"/>
                              <a:gd name="T87" fmla="*/ 951 h 2665"/>
                              <a:gd name="T88" fmla="+- 0 2860 663"/>
                              <a:gd name="T89" fmla="*/ T88 w 2665"/>
                              <a:gd name="T90" fmla="+- 0 854 536"/>
                              <a:gd name="T91" fmla="*/ 854 h 2665"/>
                              <a:gd name="T92" fmla="+- 0 2748 663"/>
                              <a:gd name="T93" fmla="*/ T92 w 2665"/>
                              <a:gd name="T94" fmla="+- 0 768 536"/>
                              <a:gd name="T95" fmla="*/ 768 h 2665"/>
                              <a:gd name="T96" fmla="+- 0 2627 663"/>
                              <a:gd name="T97" fmla="*/ T96 w 2665"/>
                              <a:gd name="T98" fmla="+- 0 694 536"/>
                              <a:gd name="T99" fmla="*/ 694 h 2665"/>
                              <a:gd name="T100" fmla="+- 0 2498 663"/>
                              <a:gd name="T101" fmla="*/ T100 w 2665"/>
                              <a:gd name="T102" fmla="+- 0 634 536"/>
                              <a:gd name="T103" fmla="*/ 634 h 2665"/>
                              <a:gd name="T104" fmla="+- 0 2361 663"/>
                              <a:gd name="T105" fmla="*/ T104 w 2665"/>
                              <a:gd name="T106" fmla="+- 0 587 536"/>
                              <a:gd name="T107" fmla="*/ 587 h 2665"/>
                              <a:gd name="T108" fmla="+- 0 2219 663"/>
                              <a:gd name="T109" fmla="*/ T108 w 2665"/>
                              <a:gd name="T110" fmla="+- 0 554 536"/>
                              <a:gd name="T111" fmla="*/ 554 h 2665"/>
                              <a:gd name="T112" fmla="+- 0 2071 663"/>
                              <a:gd name="T113" fmla="*/ T112 w 2665"/>
                              <a:gd name="T114" fmla="+- 0 538 536"/>
                              <a:gd name="T115" fmla="*/ 538 h 2665"/>
                              <a:gd name="T116" fmla="+- 0 1920 663"/>
                              <a:gd name="T117" fmla="*/ T116 w 2665"/>
                              <a:gd name="T118" fmla="+- 0 538 536"/>
                              <a:gd name="T119" fmla="*/ 538 h 2665"/>
                              <a:gd name="T120" fmla="+- 0 1772 663"/>
                              <a:gd name="T121" fmla="*/ T120 w 2665"/>
                              <a:gd name="T122" fmla="+- 0 554 536"/>
                              <a:gd name="T123" fmla="*/ 554 h 2665"/>
                              <a:gd name="T124" fmla="+- 0 1630 663"/>
                              <a:gd name="T125" fmla="*/ T124 w 2665"/>
                              <a:gd name="T126" fmla="+- 0 587 536"/>
                              <a:gd name="T127" fmla="*/ 587 h 2665"/>
                              <a:gd name="T128" fmla="+- 0 1494 663"/>
                              <a:gd name="T129" fmla="*/ T128 w 2665"/>
                              <a:gd name="T130" fmla="+- 0 634 536"/>
                              <a:gd name="T131" fmla="*/ 634 h 2665"/>
                              <a:gd name="T132" fmla="+- 0 1364 663"/>
                              <a:gd name="T133" fmla="*/ T132 w 2665"/>
                              <a:gd name="T134" fmla="+- 0 694 536"/>
                              <a:gd name="T135" fmla="*/ 694 h 2665"/>
                              <a:gd name="T136" fmla="+- 0 1243 663"/>
                              <a:gd name="T137" fmla="*/ T136 w 2665"/>
                              <a:gd name="T138" fmla="+- 0 768 536"/>
                              <a:gd name="T139" fmla="*/ 768 h 2665"/>
                              <a:gd name="T140" fmla="+- 0 1131 663"/>
                              <a:gd name="T141" fmla="*/ T140 w 2665"/>
                              <a:gd name="T142" fmla="+- 0 854 536"/>
                              <a:gd name="T143" fmla="*/ 854 h 2665"/>
                              <a:gd name="T144" fmla="+- 0 1029 663"/>
                              <a:gd name="T145" fmla="*/ T144 w 2665"/>
                              <a:gd name="T146" fmla="+- 0 951 536"/>
                              <a:gd name="T147" fmla="*/ 951 h 2665"/>
                              <a:gd name="T148" fmla="+- 0 937 663"/>
                              <a:gd name="T149" fmla="*/ T148 w 2665"/>
                              <a:gd name="T150" fmla="+- 0 1059 536"/>
                              <a:gd name="T151" fmla="*/ 1059 h 2665"/>
                              <a:gd name="T152" fmla="+- 0 857 663"/>
                              <a:gd name="T153" fmla="*/ T152 w 2665"/>
                              <a:gd name="T154" fmla="+- 0 1175 536"/>
                              <a:gd name="T155" fmla="*/ 1175 h 2665"/>
                              <a:gd name="T156" fmla="+- 0 790 663"/>
                              <a:gd name="T157" fmla="*/ T156 w 2665"/>
                              <a:gd name="T158" fmla="+- 0 1301 536"/>
                              <a:gd name="T159" fmla="*/ 1301 h 2665"/>
                              <a:gd name="T160" fmla="+- 0 736 663"/>
                              <a:gd name="T161" fmla="*/ T160 w 2665"/>
                              <a:gd name="T162" fmla="+- 0 1433 536"/>
                              <a:gd name="T163" fmla="*/ 1433 h 2665"/>
                              <a:gd name="T164" fmla="+- 0 696 663"/>
                              <a:gd name="T165" fmla="*/ T164 w 2665"/>
                              <a:gd name="T166" fmla="+- 0 1573 536"/>
                              <a:gd name="T167" fmla="*/ 1573 h 2665"/>
                              <a:gd name="T168" fmla="+- 0 672 663"/>
                              <a:gd name="T169" fmla="*/ T168 w 2665"/>
                              <a:gd name="T170" fmla="+- 0 1718 536"/>
                              <a:gd name="T171" fmla="*/ 1718 h 2665"/>
                              <a:gd name="T172" fmla="+- 0 663 663"/>
                              <a:gd name="T173" fmla="*/ T172 w 2665"/>
                              <a:gd name="T174" fmla="+- 0 1868 536"/>
                              <a:gd name="T175" fmla="*/ 1868 h 2665"/>
                              <a:gd name="T176" fmla="+- 0 672 663"/>
                              <a:gd name="T177" fmla="*/ T176 w 2665"/>
                              <a:gd name="T178" fmla="+- 0 2018 536"/>
                              <a:gd name="T179" fmla="*/ 2018 h 2665"/>
                              <a:gd name="T180" fmla="+- 0 696 663"/>
                              <a:gd name="T181" fmla="*/ T180 w 2665"/>
                              <a:gd name="T182" fmla="+- 0 2163 536"/>
                              <a:gd name="T183" fmla="*/ 2163 h 2665"/>
                              <a:gd name="T184" fmla="+- 0 736 663"/>
                              <a:gd name="T185" fmla="*/ T184 w 2665"/>
                              <a:gd name="T186" fmla="+- 0 2303 536"/>
                              <a:gd name="T187" fmla="*/ 2303 h 2665"/>
                              <a:gd name="T188" fmla="+- 0 790 663"/>
                              <a:gd name="T189" fmla="*/ T188 w 2665"/>
                              <a:gd name="T190" fmla="+- 0 2436 536"/>
                              <a:gd name="T191" fmla="*/ 2436 h 2665"/>
                              <a:gd name="T192" fmla="+- 0 857 663"/>
                              <a:gd name="T193" fmla="*/ T192 w 2665"/>
                              <a:gd name="T194" fmla="+- 0 2561 536"/>
                              <a:gd name="T195" fmla="*/ 2561 h 2665"/>
                              <a:gd name="T196" fmla="+- 0 937 663"/>
                              <a:gd name="T197" fmla="*/ T196 w 2665"/>
                              <a:gd name="T198" fmla="+- 0 2677 536"/>
                              <a:gd name="T199" fmla="*/ 2677 h 2665"/>
                              <a:gd name="T200" fmla="+- 0 1029 663"/>
                              <a:gd name="T201" fmla="*/ T200 w 2665"/>
                              <a:gd name="T202" fmla="+- 0 2785 536"/>
                              <a:gd name="T203" fmla="*/ 2785 h 2665"/>
                              <a:gd name="T204" fmla="+- 0 1131 663"/>
                              <a:gd name="T205" fmla="*/ T204 w 2665"/>
                              <a:gd name="T206" fmla="+- 0 2882 536"/>
                              <a:gd name="T207" fmla="*/ 2882 h 2665"/>
                              <a:gd name="T208" fmla="+- 0 1243 663"/>
                              <a:gd name="T209" fmla="*/ T208 w 2665"/>
                              <a:gd name="T210" fmla="+- 0 2968 536"/>
                              <a:gd name="T211" fmla="*/ 2968 h 2665"/>
                              <a:gd name="T212" fmla="+- 0 1364 663"/>
                              <a:gd name="T213" fmla="*/ T212 w 2665"/>
                              <a:gd name="T214" fmla="+- 0 3042 536"/>
                              <a:gd name="T215" fmla="*/ 3042 h 2665"/>
                              <a:gd name="T216" fmla="+- 0 1494 663"/>
                              <a:gd name="T217" fmla="*/ T216 w 2665"/>
                              <a:gd name="T218" fmla="+- 0 3102 536"/>
                              <a:gd name="T219" fmla="*/ 3102 h 2665"/>
                              <a:gd name="T220" fmla="+- 0 1630 663"/>
                              <a:gd name="T221" fmla="*/ T220 w 2665"/>
                              <a:gd name="T222" fmla="+- 0 3149 536"/>
                              <a:gd name="T223" fmla="*/ 3149 h 2665"/>
                              <a:gd name="T224" fmla="+- 0 1772 663"/>
                              <a:gd name="T225" fmla="*/ T224 w 2665"/>
                              <a:gd name="T226" fmla="+- 0 3182 536"/>
                              <a:gd name="T227" fmla="*/ 3182 h 2665"/>
                              <a:gd name="T228" fmla="+- 0 1920 663"/>
                              <a:gd name="T229" fmla="*/ T228 w 2665"/>
                              <a:gd name="T230" fmla="+- 0 3198 536"/>
                              <a:gd name="T231" fmla="*/ 3198 h 26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</a:cxnLst>
                            <a:rect l="0" t="0" r="r" b="b"/>
                            <a:pathLst>
                              <a:path w="2665" h="2665">
                                <a:moveTo>
                                  <a:pt x="1333" y="2664"/>
                                </a:moveTo>
                                <a:lnTo>
                                  <a:pt x="1408" y="2662"/>
                                </a:lnTo>
                                <a:lnTo>
                                  <a:pt x="1483" y="2656"/>
                                </a:lnTo>
                                <a:lnTo>
                                  <a:pt x="1556" y="2646"/>
                                </a:lnTo>
                                <a:lnTo>
                                  <a:pt x="1628" y="2631"/>
                                </a:lnTo>
                                <a:lnTo>
                                  <a:pt x="1698" y="2613"/>
                                </a:lnTo>
                                <a:lnTo>
                                  <a:pt x="1767" y="2592"/>
                                </a:lnTo>
                                <a:lnTo>
                                  <a:pt x="1835" y="2566"/>
                                </a:lnTo>
                                <a:lnTo>
                                  <a:pt x="1900" y="2538"/>
                                </a:lnTo>
                                <a:lnTo>
                                  <a:pt x="1964" y="2506"/>
                                </a:lnTo>
                                <a:lnTo>
                                  <a:pt x="2025" y="2470"/>
                                </a:lnTo>
                                <a:lnTo>
                                  <a:pt x="2085" y="2432"/>
                                </a:lnTo>
                                <a:lnTo>
                                  <a:pt x="2142" y="2390"/>
                                </a:lnTo>
                                <a:lnTo>
                                  <a:pt x="2197" y="2346"/>
                                </a:lnTo>
                                <a:lnTo>
                                  <a:pt x="2249" y="2299"/>
                                </a:lnTo>
                                <a:lnTo>
                                  <a:pt x="2299" y="2249"/>
                                </a:lnTo>
                                <a:lnTo>
                                  <a:pt x="2346" y="2196"/>
                                </a:lnTo>
                                <a:lnTo>
                                  <a:pt x="2391" y="2141"/>
                                </a:lnTo>
                                <a:lnTo>
                                  <a:pt x="2432" y="2084"/>
                                </a:lnTo>
                                <a:lnTo>
                                  <a:pt x="2471" y="2025"/>
                                </a:lnTo>
                                <a:lnTo>
                                  <a:pt x="2506" y="1963"/>
                                </a:lnTo>
                                <a:lnTo>
                                  <a:pt x="2538" y="1900"/>
                                </a:lnTo>
                                <a:lnTo>
                                  <a:pt x="2567" y="1834"/>
                                </a:lnTo>
                                <a:lnTo>
                                  <a:pt x="2592" y="1767"/>
                                </a:lnTo>
                                <a:lnTo>
                                  <a:pt x="2614" y="1698"/>
                                </a:lnTo>
                                <a:lnTo>
                                  <a:pt x="2632" y="1627"/>
                                </a:lnTo>
                                <a:lnTo>
                                  <a:pt x="2646" y="1555"/>
                                </a:lnTo>
                                <a:lnTo>
                                  <a:pt x="2657" y="1482"/>
                                </a:lnTo>
                                <a:lnTo>
                                  <a:pt x="2663" y="1408"/>
                                </a:lnTo>
                                <a:lnTo>
                                  <a:pt x="2665" y="1332"/>
                                </a:lnTo>
                                <a:lnTo>
                                  <a:pt x="2663" y="1256"/>
                                </a:lnTo>
                                <a:lnTo>
                                  <a:pt x="2657" y="1182"/>
                                </a:lnTo>
                                <a:lnTo>
                                  <a:pt x="2646" y="1109"/>
                                </a:lnTo>
                                <a:lnTo>
                                  <a:pt x="2632" y="1037"/>
                                </a:lnTo>
                                <a:lnTo>
                                  <a:pt x="2614" y="966"/>
                                </a:lnTo>
                                <a:lnTo>
                                  <a:pt x="2592" y="897"/>
                                </a:lnTo>
                                <a:lnTo>
                                  <a:pt x="2567" y="830"/>
                                </a:lnTo>
                                <a:lnTo>
                                  <a:pt x="2538" y="765"/>
                                </a:lnTo>
                                <a:lnTo>
                                  <a:pt x="2506" y="701"/>
                                </a:lnTo>
                                <a:lnTo>
                                  <a:pt x="2471" y="639"/>
                                </a:lnTo>
                                <a:lnTo>
                                  <a:pt x="2432" y="580"/>
                                </a:lnTo>
                                <a:lnTo>
                                  <a:pt x="2391" y="523"/>
                                </a:lnTo>
                                <a:lnTo>
                                  <a:pt x="2346" y="468"/>
                                </a:lnTo>
                                <a:lnTo>
                                  <a:pt x="2299" y="415"/>
                                </a:lnTo>
                                <a:lnTo>
                                  <a:pt x="2249" y="365"/>
                                </a:lnTo>
                                <a:lnTo>
                                  <a:pt x="2197" y="318"/>
                                </a:lnTo>
                                <a:lnTo>
                                  <a:pt x="2142" y="274"/>
                                </a:lnTo>
                                <a:lnTo>
                                  <a:pt x="2085" y="232"/>
                                </a:lnTo>
                                <a:lnTo>
                                  <a:pt x="2025" y="194"/>
                                </a:lnTo>
                                <a:lnTo>
                                  <a:pt x="1964" y="158"/>
                                </a:lnTo>
                                <a:lnTo>
                                  <a:pt x="1900" y="126"/>
                                </a:lnTo>
                                <a:lnTo>
                                  <a:pt x="1835" y="98"/>
                                </a:lnTo>
                                <a:lnTo>
                                  <a:pt x="1767" y="72"/>
                                </a:lnTo>
                                <a:lnTo>
                                  <a:pt x="1698" y="51"/>
                                </a:lnTo>
                                <a:lnTo>
                                  <a:pt x="1628" y="33"/>
                                </a:lnTo>
                                <a:lnTo>
                                  <a:pt x="1556" y="18"/>
                                </a:lnTo>
                                <a:lnTo>
                                  <a:pt x="1483" y="8"/>
                                </a:lnTo>
                                <a:lnTo>
                                  <a:pt x="1408" y="2"/>
                                </a:lnTo>
                                <a:lnTo>
                                  <a:pt x="1333" y="0"/>
                                </a:lnTo>
                                <a:lnTo>
                                  <a:pt x="1257" y="2"/>
                                </a:lnTo>
                                <a:lnTo>
                                  <a:pt x="1182" y="8"/>
                                </a:lnTo>
                                <a:lnTo>
                                  <a:pt x="1109" y="18"/>
                                </a:lnTo>
                                <a:lnTo>
                                  <a:pt x="1037" y="33"/>
                                </a:lnTo>
                                <a:lnTo>
                                  <a:pt x="967" y="51"/>
                                </a:lnTo>
                                <a:lnTo>
                                  <a:pt x="898" y="72"/>
                                </a:lnTo>
                                <a:lnTo>
                                  <a:pt x="831" y="98"/>
                                </a:lnTo>
                                <a:lnTo>
                                  <a:pt x="765" y="126"/>
                                </a:lnTo>
                                <a:lnTo>
                                  <a:pt x="701" y="158"/>
                                </a:lnTo>
                                <a:lnTo>
                                  <a:pt x="640" y="194"/>
                                </a:lnTo>
                                <a:lnTo>
                                  <a:pt x="580" y="232"/>
                                </a:lnTo>
                                <a:lnTo>
                                  <a:pt x="523" y="274"/>
                                </a:lnTo>
                                <a:lnTo>
                                  <a:pt x="468" y="318"/>
                                </a:lnTo>
                                <a:lnTo>
                                  <a:pt x="416" y="365"/>
                                </a:lnTo>
                                <a:lnTo>
                                  <a:pt x="366" y="415"/>
                                </a:lnTo>
                                <a:lnTo>
                                  <a:pt x="319" y="468"/>
                                </a:lnTo>
                                <a:lnTo>
                                  <a:pt x="274" y="523"/>
                                </a:lnTo>
                                <a:lnTo>
                                  <a:pt x="233" y="580"/>
                                </a:lnTo>
                                <a:lnTo>
                                  <a:pt x="194" y="639"/>
                                </a:lnTo>
                                <a:lnTo>
                                  <a:pt x="159" y="701"/>
                                </a:lnTo>
                                <a:lnTo>
                                  <a:pt x="127" y="765"/>
                                </a:lnTo>
                                <a:lnTo>
                                  <a:pt x="98" y="830"/>
                                </a:lnTo>
                                <a:lnTo>
                                  <a:pt x="73" y="897"/>
                                </a:lnTo>
                                <a:lnTo>
                                  <a:pt x="51" y="966"/>
                                </a:lnTo>
                                <a:lnTo>
                                  <a:pt x="33" y="1037"/>
                                </a:lnTo>
                                <a:lnTo>
                                  <a:pt x="19" y="1109"/>
                                </a:lnTo>
                                <a:lnTo>
                                  <a:pt x="9" y="1182"/>
                                </a:lnTo>
                                <a:lnTo>
                                  <a:pt x="2" y="1256"/>
                                </a:lnTo>
                                <a:lnTo>
                                  <a:pt x="0" y="1332"/>
                                </a:lnTo>
                                <a:lnTo>
                                  <a:pt x="2" y="1408"/>
                                </a:lnTo>
                                <a:lnTo>
                                  <a:pt x="9" y="1482"/>
                                </a:lnTo>
                                <a:lnTo>
                                  <a:pt x="19" y="1555"/>
                                </a:lnTo>
                                <a:lnTo>
                                  <a:pt x="33" y="1627"/>
                                </a:lnTo>
                                <a:lnTo>
                                  <a:pt x="51" y="1698"/>
                                </a:lnTo>
                                <a:lnTo>
                                  <a:pt x="73" y="1767"/>
                                </a:lnTo>
                                <a:lnTo>
                                  <a:pt x="98" y="1834"/>
                                </a:lnTo>
                                <a:lnTo>
                                  <a:pt x="127" y="1900"/>
                                </a:lnTo>
                                <a:lnTo>
                                  <a:pt x="159" y="1963"/>
                                </a:lnTo>
                                <a:lnTo>
                                  <a:pt x="194" y="2025"/>
                                </a:lnTo>
                                <a:lnTo>
                                  <a:pt x="233" y="2084"/>
                                </a:lnTo>
                                <a:lnTo>
                                  <a:pt x="274" y="2141"/>
                                </a:lnTo>
                                <a:lnTo>
                                  <a:pt x="319" y="2196"/>
                                </a:lnTo>
                                <a:lnTo>
                                  <a:pt x="366" y="2249"/>
                                </a:lnTo>
                                <a:lnTo>
                                  <a:pt x="416" y="2299"/>
                                </a:lnTo>
                                <a:lnTo>
                                  <a:pt x="468" y="2346"/>
                                </a:lnTo>
                                <a:lnTo>
                                  <a:pt x="523" y="2390"/>
                                </a:lnTo>
                                <a:lnTo>
                                  <a:pt x="580" y="2432"/>
                                </a:lnTo>
                                <a:lnTo>
                                  <a:pt x="640" y="2470"/>
                                </a:lnTo>
                                <a:lnTo>
                                  <a:pt x="701" y="2506"/>
                                </a:lnTo>
                                <a:lnTo>
                                  <a:pt x="765" y="2538"/>
                                </a:lnTo>
                                <a:lnTo>
                                  <a:pt x="831" y="2566"/>
                                </a:lnTo>
                                <a:lnTo>
                                  <a:pt x="898" y="2592"/>
                                </a:lnTo>
                                <a:lnTo>
                                  <a:pt x="967" y="2613"/>
                                </a:lnTo>
                                <a:lnTo>
                                  <a:pt x="1037" y="2631"/>
                                </a:lnTo>
                                <a:lnTo>
                                  <a:pt x="1109" y="2646"/>
                                </a:lnTo>
                                <a:lnTo>
                                  <a:pt x="1182" y="2656"/>
                                </a:lnTo>
                                <a:lnTo>
                                  <a:pt x="1257" y="2662"/>
                                </a:lnTo>
                                <a:lnTo>
                                  <a:pt x="1333" y="266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E1B3C0" id="Group 45" o:spid="_x0000_s1026" style="position:absolute;margin-left:0;margin-top:0;width:195.15pt;height:175.75pt;z-index:-5776;mso-position-horizontal-relative:page;mso-position-vertical-relative:page" coordsize="3903,35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">
                <v:shape id="Freeform 46" o:spid="_x0000_s1027" style="position:absolute;width:3903;height:3515;visibility:visible;mso-wrap-style:square;v-text-anchor:top" coordsize="3903,3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" path="m3903,l,,,3514,3903,xe" fillcolor="black" stroked="f">
                  <v:path arrowok="t" o:connecttype="custom" o:connectlocs="3903,0;0,0;0,3514;3903,0" o:connectangles="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7" o:spid="_x0000_s1028" type="#_x0000_t75" style="position:absolute;left:663;top:535;width:2665;height:26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">
                  <v:imagedata r:id="rId10" o:title=""/>
                  <o:lock v:ext="edit" aspectratio="f"/>
                </v:shape>
                <v:shape id="Freeform 48" o:spid="_x0000_s1029" style="position:absolute;left:663;top:535;width:2665;height:2665;visibility:visible;mso-wrap-style:square;v-text-anchor:top" coordsize="2665,2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" path="m1333,2664r75,-2l1483,2656r73,-10l1628,2631r70,-18l1767,2592r68,-26l1900,2538r64,-32l2025,2470r60,-38l2142,2390r55,-44l2249,2299r50,-50l2346,2196r45,-55l2432,2084r39,-59l2506,1963r32,-63l2567,1834r25,-67l2614,1698r18,-71l2646,1555r11,-73l2663,1408r2,-76l2663,1256r-6,-74l2646,1109r-14,-72l2614,966r-22,-69l2567,830r-29,-65l2506,701r-35,-62l2432,580r-41,-57l2346,468r-47,-53l2249,365r-52,-47l2142,274r-57,-42l2025,194r-61,-36l1900,126,1835,98,1767,72,1698,51,1628,33,1556,18,1483,8,1408,2,1333,r-76,2l1182,8r-73,10l1037,33,967,51,898,72,831,98r-66,28l701,158r-61,36l580,232r-57,42l468,318r-52,47l366,415r-47,53l274,523r-41,57l194,639r-35,62l127,765,98,830,73,897,51,966r-18,71l19,1109,9,1182r-7,74l,1332r2,76l9,1482r10,73l33,1627r18,71l73,1767r25,67l127,1900r32,63l194,2025r39,59l274,2141r45,55l366,2249r50,50l468,2346r55,44l580,2432r60,38l701,2506r64,32l831,2566r67,26l967,2613r70,18l1109,2646r73,10l1257,2662r76,2xe" filled="f" strokeweight="1pt">
                  <v:path arrowok="t" o:connecttype="custom" o:connectlocs="1408,3198;1556,3182;1698,3149;1835,3102;1964,3042;2085,2968;2197,2882;2299,2785;2391,2677;2471,2561;2538,2436;2592,2303;2632,2163;2657,2018;2665,1868;2657,1718;2632,1573;2592,1433;2538,1301;2471,1175;2391,1059;2299,951;2197,854;2085,768;1964,694;1835,634;1698,587;1556,554;1408,538;1257,538;1109,554;967,587;831,634;701,694;580,768;468,854;366,951;274,1059;194,1175;127,1301;73,1433;33,1573;9,1718;0,1868;9,2018;33,2163;73,2303;127,2436;194,2561;274,2677;366,2785;468,2882;580,2968;701,3042;831,3102;967,3149;1109,3182;1257,3198" o:connectangles="0,0,0,0,0,0,0,0,0,0,0,0,0,0,0,0,0,0,0,0,0,0,0,0,0,0,0,0,0,0,0,0,0,0,0,0,0,0,0,0,0,0,0,0,0,0,0,0,0,0,0,0,0,0,0,0,0,0"/>
                </v:shape>
                <w10:wrap anchorx="page" anchory="page"/>
              </v:group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728" behindDoc="1" locked="0" layoutInCell="1" allowOverlap="1" wp14:anchorId="07742C7F" wp14:editId="0EDBAB41">
                <wp:simplePos x="0" y="0"/>
                <wp:positionH relativeFrom="page">
                  <wp:posOffset>234950</wp:posOffset>
                </wp:positionH>
                <wp:positionV relativeFrom="page">
                  <wp:posOffset>4170045</wp:posOffset>
                </wp:positionV>
                <wp:extent cx="2273300" cy="0"/>
                <wp:effectExtent l="0" t="0" r="0" b="0"/>
                <wp:wrapNone/>
                <wp:docPr id="47" name="Lin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7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0E7C4D" id="Line 44" o:spid="_x0000_s1026" style="position:absolute;z-index:-5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.5pt,328.35pt" to="197.5pt,32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752" behindDoc="1" locked="0" layoutInCell="1" allowOverlap="1" wp14:anchorId="1C45890C" wp14:editId="32A7602F">
                <wp:simplePos x="0" y="0"/>
                <wp:positionH relativeFrom="page">
                  <wp:posOffset>2915920</wp:posOffset>
                </wp:positionH>
                <wp:positionV relativeFrom="page">
                  <wp:posOffset>2613660</wp:posOffset>
                </wp:positionV>
                <wp:extent cx="4302125" cy="0"/>
                <wp:effectExtent l="0" t="0" r="3175" b="0"/>
                <wp:wrapNone/>
                <wp:docPr id="46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430212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671BC5" id="Line 43" o:spid="_x0000_s1026" style="position:absolute;z-index:-5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29.6pt,205.8pt" to="568.35pt,20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776" behindDoc="1" locked="0" layoutInCell="1" allowOverlap="1" wp14:anchorId="5A21C835" wp14:editId="5D0A90FD">
                <wp:simplePos x="0" y="0"/>
                <wp:positionH relativeFrom="page">
                  <wp:posOffset>2915920</wp:posOffset>
                </wp:positionH>
                <wp:positionV relativeFrom="page">
                  <wp:posOffset>4881245</wp:posOffset>
                </wp:positionV>
                <wp:extent cx="4302125" cy="0"/>
                <wp:effectExtent l="0" t="0" r="3175" b="0"/>
                <wp:wrapNone/>
                <wp:docPr id="45" name="Lin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430212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934B68" id="Line 42" o:spid="_x0000_s1026" style="position:absolute;z-index:-5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29.6pt,384.35pt" to="568.35pt,38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800" behindDoc="1" locked="0" layoutInCell="1" allowOverlap="1" wp14:anchorId="79691DC9" wp14:editId="50A8AD17">
                <wp:simplePos x="0" y="0"/>
                <wp:positionH relativeFrom="page">
                  <wp:posOffset>234950</wp:posOffset>
                </wp:positionH>
                <wp:positionV relativeFrom="page">
                  <wp:posOffset>5732145</wp:posOffset>
                </wp:positionV>
                <wp:extent cx="2273300" cy="0"/>
                <wp:effectExtent l="0" t="0" r="0" b="0"/>
                <wp:wrapNone/>
                <wp:docPr id="44" name="Lin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7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FABC31" id="Line 41" o:spid="_x0000_s1026" style="position:absolute;z-index:-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.5pt,451.35pt" to="197.5pt,45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824" behindDoc="1" locked="0" layoutInCell="1" allowOverlap="1" wp14:anchorId="72053BF8" wp14:editId="4DDA9985">
                <wp:simplePos x="0" y="0"/>
                <wp:positionH relativeFrom="page">
                  <wp:posOffset>234950</wp:posOffset>
                </wp:positionH>
                <wp:positionV relativeFrom="page">
                  <wp:posOffset>8048625</wp:posOffset>
                </wp:positionV>
                <wp:extent cx="2273300" cy="0"/>
                <wp:effectExtent l="0" t="0" r="0" b="0"/>
                <wp:wrapNone/>
                <wp:docPr id="43" name="Lin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7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8E046FB" id="Line 40" o:spid="_x0000_s1026" style="position:absolute;z-index:-5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.5pt,633.75pt" to="197.5pt,63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848" behindDoc="1" locked="0" layoutInCell="1" allowOverlap="1" wp14:anchorId="56406A0B" wp14:editId="003102F7">
                <wp:simplePos x="0" y="0"/>
                <wp:positionH relativeFrom="page">
                  <wp:posOffset>234950</wp:posOffset>
                </wp:positionH>
                <wp:positionV relativeFrom="page">
                  <wp:posOffset>9180195</wp:posOffset>
                </wp:positionV>
                <wp:extent cx="2273300" cy="0"/>
                <wp:effectExtent l="0" t="0" r="0" b="0"/>
                <wp:wrapNone/>
                <wp:docPr id="42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7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909E10" id="Line 39" o:spid="_x0000_s1026" style="position:absolute;z-index:-5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.5pt,722.85pt" to="197.5pt,72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" strokeweight="1pt">
                <o:lock v:ext="edit" shapetype="f"/>
                <w10:wrap anchorx="page" anchory="page"/>
              </v:line>
            </w:pict>
          </mc:Fallback>
        </mc:AlternateContent>
      </w:r>
      <w:r w:rsidR="00127006">
        <w:rPr>
          <w:noProof/>
        </w:rPr>
        <w:drawing>
          <wp:anchor distT="0" distB="0" distL="0" distR="0" simplePos="0" relativeHeight="268429847" behindDoc="1" locked="0" layoutInCell="1" allowOverlap="1" wp14:anchorId="734B5E79" wp14:editId="2D743043">
            <wp:simplePos x="0" y="0"/>
            <wp:positionH relativeFrom="page">
              <wp:posOffset>248965</wp:posOffset>
            </wp:positionH>
            <wp:positionV relativeFrom="page">
              <wp:posOffset>4786779</wp:posOffset>
            </wp:positionV>
            <wp:extent cx="172237" cy="172224"/>
            <wp:effectExtent l="0" t="0" r="0" b="0"/>
            <wp:wrapNone/>
            <wp:docPr id="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37" cy="172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7006">
        <w:rPr>
          <w:noProof/>
        </w:rPr>
        <w:drawing>
          <wp:anchor distT="0" distB="0" distL="0" distR="0" simplePos="0" relativeHeight="268429871" behindDoc="1" locked="0" layoutInCell="1" allowOverlap="1" wp14:anchorId="5D6C3635" wp14:editId="1B686E1E">
            <wp:simplePos x="0" y="0"/>
            <wp:positionH relativeFrom="page">
              <wp:posOffset>248965</wp:posOffset>
            </wp:positionH>
            <wp:positionV relativeFrom="page">
              <wp:posOffset>5012705</wp:posOffset>
            </wp:positionV>
            <wp:extent cx="172237" cy="172224"/>
            <wp:effectExtent l="0" t="0" r="0" b="0"/>
            <wp:wrapNone/>
            <wp:docPr id="3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37" cy="172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7006">
        <w:rPr>
          <w:noProof/>
        </w:rPr>
        <w:drawing>
          <wp:anchor distT="0" distB="0" distL="0" distR="0" simplePos="0" relativeHeight="268429895" behindDoc="1" locked="0" layoutInCell="1" allowOverlap="1" wp14:anchorId="105526BB" wp14:editId="2DBB7F65">
            <wp:simplePos x="0" y="0"/>
            <wp:positionH relativeFrom="page">
              <wp:posOffset>248965</wp:posOffset>
            </wp:positionH>
            <wp:positionV relativeFrom="page">
              <wp:posOffset>4334931</wp:posOffset>
            </wp:positionV>
            <wp:extent cx="172237" cy="172224"/>
            <wp:effectExtent l="0" t="0" r="0" b="0"/>
            <wp:wrapNone/>
            <wp:docPr id="5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37" cy="172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7006">
        <w:rPr>
          <w:noProof/>
        </w:rPr>
        <w:drawing>
          <wp:anchor distT="0" distB="0" distL="0" distR="0" simplePos="0" relativeHeight="268429919" behindDoc="1" locked="0" layoutInCell="1" allowOverlap="1" wp14:anchorId="0D1306A8" wp14:editId="2DF32104">
            <wp:simplePos x="0" y="0"/>
            <wp:positionH relativeFrom="page">
              <wp:posOffset>248965</wp:posOffset>
            </wp:positionH>
            <wp:positionV relativeFrom="page">
              <wp:posOffset>4560856</wp:posOffset>
            </wp:positionV>
            <wp:extent cx="172237" cy="172224"/>
            <wp:effectExtent l="0" t="0" r="0" b="0"/>
            <wp:wrapNone/>
            <wp:docPr id="7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5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37" cy="172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968" behindDoc="1" locked="0" layoutInCell="1" allowOverlap="1" wp14:anchorId="634662F4" wp14:editId="1E4F15F1">
                <wp:simplePos x="0" y="0"/>
                <wp:positionH relativeFrom="page">
                  <wp:posOffset>1830070</wp:posOffset>
                </wp:positionH>
                <wp:positionV relativeFrom="page">
                  <wp:posOffset>5994400</wp:posOffset>
                </wp:positionV>
                <wp:extent cx="664210" cy="0"/>
                <wp:effectExtent l="0" t="25400" r="21590" b="12700"/>
                <wp:wrapNone/>
                <wp:docPr id="41" name="Lin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97042A" id="Line 38" o:spid="_x0000_s1026" style="position:absolute;z-index:-5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472pt" to="196.4pt,47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992" behindDoc="1" locked="0" layoutInCell="1" allowOverlap="1" wp14:anchorId="5B097639" wp14:editId="150940FA">
                <wp:simplePos x="0" y="0"/>
                <wp:positionH relativeFrom="page">
                  <wp:posOffset>1830070</wp:posOffset>
                </wp:positionH>
                <wp:positionV relativeFrom="page">
                  <wp:posOffset>6279515</wp:posOffset>
                </wp:positionV>
                <wp:extent cx="664210" cy="0"/>
                <wp:effectExtent l="0" t="25400" r="21590" b="12700"/>
                <wp:wrapNone/>
                <wp:docPr id="40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AD0424" id="Line 37" o:spid="_x0000_s1026" style="position:absolute;z-index:-5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494.45pt" to="196.4pt,49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016" behindDoc="1" locked="0" layoutInCell="1" allowOverlap="1" wp14:anchorId="1F0E6940" wp14:editId="06E87918">
                <wp:simplePos x="0" y="0"/>
                <wp:positionH relativeFrom="page">
                  <wp:posOffset>1830070</wp:posOffset>
                </wp:positionH>
                <wp:positionV relativeFrom="page">
                  <wp:posOffset>6563995</wp:posOffset>
                </wp:positionV>
                <wp:extent cx="664210" cy="0"/>
                <wp:effectExtent l="0" t="25400" r="21590" b="12700"/>
                <wp:wrapNone/>
                <wp:docPr id="39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38E1A6" id="Line 36" o:spid="_x0000_s1026" style="position:absolute;z-index:-5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516.85pt" to="196.4pt,5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040" behindDoc="1" locked="0" layoutInCell="1" allowOverlap="1" wp14:anchorId="1F7A5414" wp14:editId="32F84C3F">
                <wp:simplePos x="0" y="0"/>
                <wp:positionH relativeFrom="page">
                  <wp:posOffset>1830070</wp:posOffset>
                </wp:positionH>
                <wp:positionV relativeFrom="page">
                  <wp:posOffset>6849110</wp:posOffset>
                </wp:positionV>
                <wp:extent cx="664210" cy="0"/>
                <wp:effectExtent l="0" t="25400" r="21590" b="12700"/>
                <wp:wrapNone/>
                <wp:docPr id="38" name="Lin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4563B9" id="Line 35" o:spid="_x0000_s1026" style="position:absolute;z-index:-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539.3pt" to="196.4pt,53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064" behindDoc="1" locked="0" layoutInCell="1" allowOverlap="1" wp14:anchorId="7A91E393" wp14:editId="49D484AC">
                <wp:simplePos x="0" y="0"/>
                <wp:positionH relativeFrom="page">
                  <wp:posOffset>1830070</wp:posOffset>
                </wp:positionH>
                <wp:positionV relativeFrom="page">
                  <wp:posOffset>7133590</wp:posOffset>
                </wp:positionV>
                <wp:extent cx="664210" cy="0"/>
                <wp:effectExtent l="0" t="25400" r="21590" b="12700"/>
                <wp:wrapNone/>
                <wp:docPr id="37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E3F32F" id="Line 34" o:spid="_x0000_s1026" style="position:absolute;z-index:-5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561.7pt" to="196.4pt,56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088" behindDoc="1" locked="0" layoutInCell="1" allowOverlap="1" wp14:anchorId="78F2A780" wp14:editId="1010E4B8">
                <wp:simplePos x="0" y="0"/>
                <wp:positionH relativeFrom="page">
                  <wp:posOffset>1830070</wp:posOffset>
                </wp:positionH>
                <wp:positionV relativeFrom="page">
                  <wp:posOffset>7418070</wp:posOffset>
                </wp:positionV>
                <wp:extent cx="664210" cy="0"/>
                <wp:effectExtent l="0" t="25400" r="21590" b="12700"/>
                <wp:wrapNone/>
                <wp:docPr id="36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CF0CA8" id="Line 33" o:spid="_x0000_s1026" style="position:absolute;z-index:-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584.1pt" to="196.4pt,58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112" behindDoc="1" locked="0" layoutInCell="1" allowOverlap="1" wp14:anchorId="73232D33" wp14:editId="749C07FE">
                <wp:simplePos x="0" y="0"/>
                <wp:positionH relativeFrom="page">
                  <wp:posOffset>2867025</wp:posOffset>
                </wp:positionH>
                <wp:positionV relativeFrom="page">
                  <wp:posOffset>851535</wp:posOffset>
                </wp:positionV>
                <wp:extent cx="3995420" cy="665480"/>
                <wp:effectExtent l="0" t="0" r="0" b="0"/>
                <wp:wrapNone/>
                <wp:docPr id="35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995420" cy="665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D75BCE" w14:textId="77777777" w:rsidR="00BB5F7A" w:rsidRDefault="00127006">
                            <w:pPr>
                              <w:tabs>
                                <w:tab w:val="left" w:pos="3694"/>
                              </w:tabs>
                              <w:spacing w:line="710" w:lineRule="exact"/>
                              <w:ind w:left="20"/>
                              <w:rPr>
                                <w:rFonts w:ascii="PF Monumenta Pro"/>
                                <w:sz w:val="66"/>
                              </w:rPr>
                            </w:pPr>
                            <w:r>
                              <w:rPr>
                                <w:rFonts w:ascii="PF Monumenta Pro"/>
                                <w:sz w:val="66"/>
                              </w:rPr>
                              <w:t>CONNOR</w:t>
                            </w:r>
                            <w:r w:rsidR="0076434D">
                              <w:rPr>
                                <w:rFonts w:ascii="PF Monumenta Pro"/>
                                <w:sz w:val="66"/>
                              </w:rPr>
                              <w:t xml:space="preserve"> </w:t>
                            </w:r>
                            <w:r>
                              <w:rPr>
                                <w:rFonts w:ascii="PF Monumenta Pro"/>
                                <w:sz w:val="66"/>
                              </w:rPr>
                              <w:t>GREEN</w:t>
                            </w:r>
                          </w:p>
                          <w:p w14:paraId="49E9D7A2" w14:textId="5C7728FE" w:rsidR="00BB5F7A" w:rsidRDefault="00E43FE2" w:rsidP="00E43FE2">
                            <w:pPr>
                              <w:pStyle w:val="Textoindependiente"/>
                              <w:tabs>
                                <w:tab w:val="left" w:pos="1813"/>
                              </w:tabs>
                              <w:spacing w:before="2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</w:rPr>
                              <w:t>TECHNICI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232D33" id="Text Box 32" o:spid="_x0000_s1035" type="#_x0000_t202" style="position:absolute;margin-left:225.75pt;margin-top:67.05pt;width:314.6pt;height:52.4pt;z-index:-5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" filled="f" stroked="f">
                <v:path arrowok="t"/>
                <v:textbox inset="0,0,0,0">
                  <w:txbxContent>
                    <w:p w14:paraId="7DD75BCE" w14:textId="77777777" w:rsidR="00BB5F7A" w:rsidRDefault="00127006">
                      <w:pPr>
                        <w:tabs>
                          <w:tab w:val="left" w:pos="3694"/>
                        </w:tabs>
                        <w:spacing w:line="710" w:lineRule="exact"/>
                        <w:ind w:left="20"/>
                        <w:rPr>
                          <w:rFonts w:ascii="PF Monumenta Pro"/>
                          <w:sz w:val="66"/>
                        </w:rPr>
                      </w:pPr>
                      <w:r>
                        <w:rPr>
                          <w:rFonts w:ascii="PF Monumenta Pro"/>
                          <w:sz w:val="66"/>
                        </w:rPr>
                        <w:t>CONNOR</w:t>
                      </w:r>
                      <w:r w:rsidR="0076434D">
                        <w:rPr>
                          <w:rFonts w:ascii="PF Monumenta Pro"/>
                          <w:sz w:val="66"/>
                        </w:rPr>
                        <w:t xml:space="preserve"> </w:t>
                      </w:r>
                      <w:r>
                        <w:rPr>
                          <w:rFonts w:ascii="PF Monumenta Pro"/>
                          <w:sz w:val="66"/>
                        </w:rPr>
                        <w:t>GREEN</w:t>
                      </w:r>
                    </w:p>
                    <w:p w14:paraId="49E9D7A2" w14:textId="5C7728FE" w:rsidR="00BB5F7A" w:rsidRDefault="00E43FE2" w:rsidP="00E43FE2">
                      <w:pPr>
                        <w:pStyle w:val="Textoindependiente"/>
                        <w:tabs>
                          <w:tab w:val="left" w:pos="1813"/>
                        </w:tabs>
                        <w:spacing w:before="2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</w:rPr>
                        <w:t>TECHNICIA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160" behindDoc="1" locked="0" layoutInCell="1" allowOverlap="1" wp14:anchorId="45B49E90" wp14:editId="6C19F7DD">
                <wp:simplePos x="0" y="0"/>
                <wp:positionH relativeFrom="page">
                  <wp:posOffset>2912110</wp:posOffset>
                </wp:positionH>
                <wp:positionV relativeFrom="page">
                  <wp:posOffset>2365375</wp:posOffset>
                </wp:positionV>
                <wp:extent cx="1498600" cy="207645"/>
                <wp:effectExtent l="0" t="0" r="0" b="0"/>
                <wp:wrapNone/>
                <wp:docPr id="3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49860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7A1F89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</w:rPr>
                              <w:t>E D U C A T I O 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B49E90" id="Text Box 30" o:spid="_x0000_s1036" type="#_x0000_t202" style="position:absolute;margin-left:229.3pt;margin-top:186.25pt;width:118pt;height:16.35pt;z-index:-5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" filled="f" stroked="f">
                <v:path arrowok="t"/>
                <v:textbox inset="0,0,0,0">
                  <w:txbxContent>
                    <w:p w14:paraId="0F7A1F89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</w:rPr>
                        <w:t>E D U C A T I O 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232" behindDoc="1" locked="0" layoutInCell="1" allowOverlap="1" wp14:anchorId="6423D5EB" wp14:editId="4DD295F3">
                <wp:simplePos x="0" y="0"/>
                <wp:positionH relativeFrom="page">
                  <wp:posOffset>231140</wp:posOffset>
                </wp:positionH>
                <wp:positionV relativeFrom="page">
                  <wp:posOffset>3921760</wp:posOffset>
                </wp:positionV>
                <wp:extent cx="1337945" cy="207645"/>
                <wp:effectExtent l="0" t="0" r="0" b="0"/>
                <wp:wrapNone/>
                <wp:docPr id="30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33794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C1086C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>C O N T A C T</w:t>
                            </w:r>
                            <w:r>
                              <w:rPr>
                                <w:rFonts w:ascii="Verdana"/>
                                <w:spacing w:val="51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w w:val="105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23D5EB" id="Text Box 27" o:spid="_x0000_s1037" type="#_x0000_t202" style="position:absolute;margin-left:18.2pt;margin-top:308.8pt;width:105.35pt;height:16.35pt;z-index:-5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" filled="f" stroked="f">
                <v:path arrowok="t"/>
                <v:textbox inset="0,0,0,0">
                  <w:txbxContent>
                    <w:p w14:paraId="47C1086C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>C O N T A C T</w:t>
                      </w:r>
                      <w:r>
                        <w:rPr>
                          <w:rFonts w:ascii="Verdana"/>
                          <w:spacing w:val="51"/>
                          <w:w w:val="105"/>
                        </w:rPr>
                        <w:t xml:space="preserve"> </w:t>
                      </w:r>
                      <w:r>
                        <w:rPr>
                          <w:rFonts w:ascii="Verdana"/>
                          <w:w w:val="105"/>
                        </w:rPr>
                        <w:t>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280" behindDoc="1" locked="0" layoutInCell="1" allowOverlap="1" wp14:anchorId="14371761" wp14:editId="1382B5A6">
                <wp:simplePos x="0" y="0"/>
                <wp:positionH relativeFrom="page">
                  <wp:posOffset>2912110</wp:posOffset>
                </wp:positionH>
                <wp:positionV relativeFrom="page">
                  <wp:posOffset>4632325</wp:posOffset>
                </wp:positionV>
                <wp:extent cx="731520" cy="207645"/>
                <wp:effectExtent l="0" t="0" r="0" b="0"/>
                <wp:wrapNone/>
                <wp:docPr id="28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3152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057AC4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>W O R K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371761" id="Text Box 25" o:spid="_x0000_s1038" type="#_x0000_t202" style="position:absolute;margin-left:229.3pt;margin-top:364.75pt;width:57.6pt;height:16.35pt;z-index:-5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" filled="f" stroked="f">
                <v:path arrowok="t"/>
                <v:textbox inset="0,0,0,0">
                  <w:txbxContent>
                    <w:p w14:paraId="11057AC4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>W O R K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304" behindDoc="1" locked="0" layoutInCell="1" allowOverlap="1" wp14:anchorId="324E035F" wp14:editId="56246CF9">
                <wp:simplePos x="0" y="0"/>
                <wp:positionH relativeFrom="page">
                  <wp:posOffset>3783330</wp:posOffset>
                </wp:positionH>
                <wp:positionV relativeFrom="page">
                  <wp:posOffset>4632325</wp:posOffset>
                </wp:positionV>
                <wp:extent cx="1626870" cy="207645"/>
                <wp:effectExtent l="0" t="0" r="0" b="0"/>
                <wp:wrapNone/>
                <wp:docPr id="2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62687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C49E81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 xml:space="preserve">E X P E R </w:t>
                            </w:r>
                            <w:r>
                              <w:rPr>
                                <w:rFonts w:ascii="Verdana"/>
                              </w:rPr>
                              <w:t xml:space="preserve">I </w:t>
                            </w:r>
                            <w:r>
                              <w:rPr>
                                <w:rFonts w:ascii="Verdana"/>
                                <w:w w:val="105"/>
                              </w:rPr>
                              <w:t>E N C 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4E035F" id="Text Box 24" o:spid="_x0000_s1039" type="#_x0000_t202" style="position:absolute;margin-left:297.9pt;margin-top:364.75pt;width:128.1pt;height:16.35pt;z-index:-5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" filled="f" stroked="f">
                <v:path arrowok="t"/>
                <v:textbox inset="0,0,0,0">
                  <w:txbxContent>
                    <w:p w14:paraId="28C49E81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 xml:space="preserve">E X P E R </w:t>
                      </w:r>
                      <w:r>
                        <w:rPr>
                          <w:rFonts w:ascii="Verdana"/>
                        </w:rPr>
                        <w:t xml:space="preserve">I </w:t>
                      </w:r>
                      <w:r>
                        <w:rPr>
                          <w:rFonts w:ascii="Verdana"/>
                          <w:w w:val="105"/>
                        </w:rPr>
                        <w:t>E N C 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352" behindDoc="1" locked="0" layoutInCell="1" allowOverlap="1" wp14:anchorId="091107B0" wp14:editId="6D60A6CE">
                <wp:simplePos x="0" y="0"/>
                <wp:positionH relativeFrom="page">
                  <wp:posOffset>231140</wp:posOffset>
                </wp:positionH>
                <wp:positionV relativeFrom="page">
                  <wp:posOffset>5483860</wp:posOffset>
                </wp:positionV>
                <wp:extent cx="1229995" cy="207645"/>
                <wp:effectExtent l="0" t="0" r="0" b="0"/>
                <wp:wrapNone/>
                <wp:docPr id="25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22999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E7E47B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</w:rPr>
                              <w:t>E X P E R T I 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1107B0" id="Text Box 22" o:spid="_x0000_s1040" type="#_x0000_t202" style="position:absolute;margin-left:18.2pt;margin-top:431.8pt;width:96.85pt;height:16.35pt;z-index:-5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" filled="f" stroked="f">
                <v:path arrowok="t"/>
                <v:textbox inset="0,0,0,0">
                  <w:txbxContent>
                    <w:p w14:paraId="4BE7E47B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</w:rPr>
                        <w:t>E X P E R T I 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376" behindDoc="1" locked="0" layoutInCell="1" allowOverlap="1" wp14:anchorId="2FEC0BB2" wp14:editId="52A63E7A">
                <wp:simplePos x="0" y="0"/>
                <wp:positionH relativeFrom="page">
                  <wp:posOffset>1503045</wp:posOffset>
                </wp:positionH>
                <wp:positionV relativeFrom="page">
                  <wp:posOffset>5483860</wp:posOffset>
                </wp:positionV>
                <wp:extent cx="125095" cy="207645"/>
                <wp:effectExtent l="0" t="0" r="0" b="0"/>
                <wp:wrapNone/>
                <wp:docPr id="24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2509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5FFDAA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3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EC0BB2" id="Text Box 21" o:spid="_x0000_s1041" type="#_x0000_t202" style="position:absolute;margin-left:118.35pt;margin-top:431.8pt;width:9.85pt;height:16.35pt;z-index:-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" filled="f" stroked="f">
                <v:path arrowok="t"/>
                <v:textbox inset="0,0,0,0">
                  <w:txbxContent>
                    <w:p w14:paraId="045FFDAA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3"/>
                        </w:rPr>
                        <w:t>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448" behindDoc="1" locked="0" layoutInCell="1" allowOverlap="1" wp14:anchorId="28AE84A8" wp14:editId="4A23FB2B">
                <wp:simplePos x="0" y="0"/>
                <wp:positionH relativeFrom="page">
                  <wp:posOffset>231140</wp:posOffset>
                </wp:positionH>
                <wp:positionV relativeFrom="page">
                  <wp:posOffset>7800340</wp:posOffset>
                </wp:positionV>
                <wp:extent cx="1535430" cy="207645"/>
                <wp:effectExtent l="0" t="0" r="0" b="0"/>
                <wp:wrapNone/>
                <wp:docPr id="21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3543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8F3183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>L A N G U A G E</w:t>
                            </w:r>
                            <w:r>
                              <w:rPr>
                                <w:rFonts w:ascii="Verdana"/>
                                <w:spacing w:val="87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w w:val="105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AE84A8" id="Text Box 18" o:spid="_x0000_s1042" type="#_x0000_t202" style="position:absolute;margin-left:18.2pt;margin-top:614.2pt;width:120.9pt;height:16.35pt;z-index:-5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" filled="f" stroked="f">
                <v:path arrowok="t"/>
                <v:textbox inset="0,0,0,0">
                  <w:txbxContent>
                    <w:p w14:paraId="168F3183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>L A N G U A G E</w:t>
                      </w:r>
                      <w:r>
                        <w:rPr>
                          <w:rFonts w:ascii="Verdana"/>
                          <w:spacing w:val="87"/>
                          <w:w w:val="105"/>
                        </w:rPr>
                        <w:t xml:space="preserve"> </w:t>
                      </w:r>
                      <w:r>
                        <w:rPr>
                          <w:rFonts w:ascii="Verdana"/>
                          <w:w w:val="105"/>
                        </w:rPr>
                        <w:t>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472" behindDoc="1" locked="0" layoutInCell="1" allowOverlap="1" wp14:anchorId="61678E2A" wp14:editId="2F861259">
                <wp:simplePos x="0" y="0"/>
                <wp:positionH relativeFrom="page">
                  <wp:posOffset>231140</wp:posOffset>
                </wp:positionH>
                <wp:positionV relativeFrom="page">
                  <wp:posOffset>8216265</wp:posOffset>
                </wp:positionV>
                <wp:extent cx="1851660" cy="384175"/>
                <wp:effectExtent l="0" t="0" r="0" b="0"/>
                <wp:wrapNone/>
                <wp:docPr id="20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51660" cy="384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65BF17" w14:textId="77777777" w:rsidR="00BB5F7A" w:rsidRDefault="00127006">
                            <w:pPr>
                              <w:pStyle w:val="Textoindependiente"/>
                              <w:spacing w:before="23" w:line="237" w:lineRule="auto"/>
                            </w:pPr>
                            <w:r>
                              <w:t>Fluent in English + German Conversation in Spanis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678E2A" id="Text Box 17" o:spid="_x0000_s1043" type="#_x0000_t202" style="position:absolute;margin-left:18.2pt;margin-top:646.95pt;width:145.8pt;height:30.25pt;z-index:-5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" filled="f" stroked="f">
                <v:path arrowok="t"/>
                <v:textbox inset="0,0,0,0">
                  <w:txbxContent>
                    <w:p w14:paraId="3E65BF17" w14:textId="77777777" w:rsidR="00BB5F7A" w:rsidRDefault="00127006">
                      <w:pPr>
                        <w:pStyle w:val="Textoindependiente"/>
                        <w:spacing w:before="23" w:line="237" w:lineRule="auto"/>
                      </w:pPr>
                      <w:r>
                        <w:t>Fluent in English + German Conversation in Spanish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520" behindDoc="1" locked="0" layoutInCell="1" allowOverlap="1" wp14:anchorId="31120515" wp14:editId="06FB09EC">
                <wp:simplePos x="0" y="0"/>
                <wp:positionH relativeFrom="page">
                  <wp:posOffset>231140</wp:posOffset>
                </wp:positionH>
                <wp:positionV relativeFrom="page">
                  <wp:posOffset>8931910</wp:posOffset>
                </wp:positionV>
                <wp:extent cx="1664335" cy="207645"/>
                <wp:effectExtent l="0" t="0" r="0" b="0"/>
                <wp:wrapNone/>
                <wp:docPr id="18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66433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98ADDE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>R E F E R E N C E 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120515" id="Text Box 15" o:spid="_x0000_s1044" type="#_x0000_t202" style="position:absolute;margin-left:18.2pt;margin-top:703.3pt;width:131.05pt;height:16.35pt;z-index:-4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" filled="f" stroked="f">
                <v:path arrowok="t"/>
                <v:textbox inset="0,0,0,0">
                  <w:txbxContent>
                    <w:p w14:paraId="5C98ADDE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>R E F E R E N C E 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568" behindDoc="1" locked="0" layoutInCell="1" allowOverlap="1" wp14:anchorId="6A810DDE" wp14:editId="73FDF010">
                <wp:simplePos x="0" y="0"/>
                <wp:positionH relativeFrom="page">
                  <wp:posOffset>2915920</wp:posOffset>
                </wp:positionH>
                <wp:positionV relativeFrom="page">
                  <wp:posOffset>2473960</wp:posOffset>
                </wp:positionV>
                <wp:extent cx="4302125" cy="152400"/>
                <wp:effectExtent l="0" t="0" r="0" b="0"/>
                <wp:wrapNone/>
                <wp:docPr id="16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0212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146A2D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810DDE" id="Text Box 13" o:spid="_x0000_s1045" type="#_x0000_t202" style="position:absolute;margin-left:229.6pt;margin-top:194.8pt;width:338.75pt;height:12pt;z-index:-4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" filled="f" stroked="f">
                <v:path arrowok="t"/>
                <v:textbox inset="0,0,0,0">
                  <w:txbxContent>
                    <w:p w14:paraId="10146A2D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592" behindDoc="1" locked="0" layoutInCell="1" allowOverlap="1" wp14:anchorId="6FEF7DA9" wp14:editId="51B4B34E">
                <wp:simplePos x="0" y="0"/>
                <wp:positionH relativeFrom="page">
                  <wp:posOffset>234950</wp:posOffset>
                </wp:positionH>
                <wp:positionV relativeFrom="page">
                  <wp:posOffset>4030345</wp:posOffset>
                </wp:positionV>
                <wp:extent cx="2273935" cy="152400"/>
                <wp:effectExtent l="0" t="0" r="0" b="0"/>
                <wp:wrapNone/>
                <wp:docPr id="15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73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BBD248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EF7DA9" id="Text Box 12" o:spid="_x0000_s1046" type="#_x0000_t202" style="position:absolute;margin-left:18.5pt;margin-top:317.35pt;width:179.05pt;height:12pt;z-index:-4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" filled="f" stroked="f">
                <v:path arrowok="t"/>
                <v:textbox inset="0,0,0,0">
                  <w:txbxContent>
                    <w:p w14:paraId="1CBBD248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616" behindDoc="1" locked="0" layoutInCell="1" allowOverlap="1" wp14:anchorId="1C4F9B5E" wp14:editId="35082B6F">
                <wp:simplePos x="0" y="0"/>
                <wp:positionH relativeFrom="page">
                  <wp:posOffset>2915920</wp:posOffset>
                </wp:positionH>
                <wp:positionV relativeFrom="page">
                  <wp:posOffset>4741545</wp:posOffset>
                </wp:positionV>
                <wp:extent cx="4302125" cy="152400"/>
                <wp:effectExtent l="0" t="0" r="0" b="0"/>
                <wp:wrapNone/>
                <wp:docPr id="1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0212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57EE80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4F9B5E" id="Text Box 11" o:spid="_x0000_s1047" type="#_x0000_t202" style="position:absolute;margin-left:229.6pt;margin-top:373.35pt;width:338.75pt;height:12pt;z-index:-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" filled="f" stroked="f">
                <v:path arrowok="t"/>
                <v:textbox inset="0,0,0,0">
                  <w:txbxContent>
                    <w:p w14:paraId="5B57EE80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640" behindDoc="1" locked="0" layoutInCell="1" allowOverlap="1" wp14:anchorId="15770357" wp14:editId="11C7D50F">
                <wp:simplePos x="0" y="0"/>
                <wp:positionH relativeFrom="page">
                  <wp:posOffset>234950</wp:posOffset>
                </wp:positionH>
                <wp:positionV relativeFrom="page">
                  <wp:posOffset>5592445</wp:posOffset>
                </wp:positionV>
                <wp:extent cx="2273935" cy="152400"/>
                <wp:effectExtent l="0" t="0" r="0" b="0"/>
                <wp:wrapNone/>
                <wp:docPr id="1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73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5C24E5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770357" id="Text Box 10" o:spid="_x0000_s1048" type="#_x0000_t202" style="position:absolute;margin-left:18.5pt;margin-top:440.35pt;width:179.05pt;height:12pt;z-index:-4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" filled="f" stroked="f">
                <v:path arrowok="t"/>
                <v:textbox inset="0,0,0,0">
                  <w:txbxContent>
                    <w:p w14:paraId="6B5C24E5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664" behindDoc="1" locked="0" layoutInCell="1" allowOverlap="1" wp14:anchorId="3A45599F" wp14:editId="118BF2F2">
                <wp:simplePos x="0" y="0"/>
                <wp:positionH relativeFrom="page">
                  <wp:posOffset>1830070</wp:posOffset>
                </wp:positionH>
                <wp:positionV relativeFrom="page">
                  <wp:posOffset>5854700</wp:posOffset>
                </wp:positionV>
                <wp:extent cx="664210" cy="152400"/>
                <wp:effectExtent l="0" t="0" r="0" b="0"/>
                <wp:wrapNone/>
                <wp:docPr id="1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38E5B3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45599F" id="Text Box 9" o:spid="_x0000_s1049" type="#_x0000_t202" style="position:absolute;margin-left:144.1pt;margin-top:461pt;width:52.3pt;height:12pt;z-index:-4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" filled="f" stroked="f">
                <v:path arrowok="t"/>
                <v:textbox inset="0,0,0,0">
                  <w:txbxContent>
                    <w:p w14:paraId="2F38E5B3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688" behindDoc="1" locked="0" layoutInCell="1" allowOverlap="1" wp14:anchorId="40F3DAA6" wp14:editId="6617D6A3">
                <wp:simplePos x="0" y="0"/>
                <wp:positionH relativeFrom="page">
                  <wp:posOffset>1830070</wp:posOffset>
                </wp:positionH>
                <wp:positionV relativeFrom="page">
                  <wp:posOffset>6139815</wp:posOffset>
                </wp:positionV>
                <wp:extent cx="664210" cy="152400"/>
                <wp:effectExtent l="0" t="0" r="0" b="0"/>
                <wp:wrapNone/>
                <wp:docPr id="1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52E80F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F3DAA6" id="Text Box 8" o:spid="_x0000_s1050" type="#_x0000_t202" style="position:absolute;margin-left:144.1pt;margin-top:483.45pt;width:52.3pt;height:12pt;z-index:-4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" filled="f" stroked="f">
                <v:path arrowok="t"/>
                <v:textbox inset="0,0,0,0">
                  <w:txbxContent>
                    <w:p w14:paraId="4852E80F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712" behindDoc="1" locked="0" layoutInCell="1" allowOverlap="1" wp14:anchorId="3B921E3B" wp14:editId="6F9E904D">
                <wp:simplePos x="0" y="0"/>
                <wp:positionH relativeFrom="page">
                  <wp:posOffset>1830070</wp:posOffset>
                </wp:positionH>
                <wp:positionV relativeFrom="page">
                  <wp:posOffset>6424295</wp:posOffset>
                </wp:positionV>
                <wp:extent cx="664210" cy="152400"/>
                <wp:effectExtent l="0" t="0" r="0" b="0"/>
                <wp:wrapNone/>
                <wp:docPr id="10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AA5111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921E3B" id="Text Box 7" o:spid="_x0000_s1051" type="#_x0000_t202" style="position:absolute;margin-left:144.1pt;margin-top:505.85pt;width:52.3pt;height:12pt;z-index:-4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" filled="f" stroked="f">
                <v:path arrowok="t"/>
                <v:textbox inset="0,0,0,0">
                  <w:txbxContent>
                    <w:p w14:paraId="42AA5111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736" behindDoc="1" locked="0" layoutInCell="1" allowOverlap="1" wp14:anchorId="3112D621" wp14:editId="3AAD8914">
                <wp:simplePos x="0" y="0"/>
                <wp:positionH relativeFrom="page">
                  <wp:posOffset>1830070</wp:posOffset>
                </wp:positionH>
                <wp:positionV relativeFrom="page">
                  <wp:posOffset>6709410</wp:posOffset>
                </wp:positionV>
                <wp:extent cx="664210" cy="152400"/>
                <wp:effectExtent l="0" t="0" r="0" b="0"/>
                <wp:wrapNone/>
                <wp:docPr id="9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B81000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12D621" id="Text Box 6" o:spid="_x0000_s1052" type="#_x0000_t202" style="position:absolute;margin-left:144.1pt;margin-top:528.3pt;width:52.3pt;height:12pt;z-index:-4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" filled="f" stroked="f">
                <v:path arrowok="t"/>
                <v:textbox inset="0,0,0,0">
                  <w:txbxContent>
                    <w:p w14:paraId="3AB81000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760" behindDoc="1" locked="0" layoutInCell="1" allowOverlap="1" wp14:anchorId="2E709CFB" wp14:editId="3143256C">
                <wp:simplePos x="0" y="0"/>
                <wp:positionH relativeFrom="page">
                  <wp:posOffset>1830070</wp:posOffset>
                </wp:positionH>
                <wp:positionV relativeFrom="page">
                  <wp:posOffset>6993890</wp:posOffset>
                </wp:positionV>
                <wp:extent cx="664210" cy="152400"/>
                <wp:effectExtent l="0" t="0" r="0" b="0"/>
                <wp:wrapNone/>
                <wp:docPr id="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401BD7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709CFB" id="Text Box 5" o:spid="_x0000_s1053" type="#_x0000_t202" style="position:absolute;margin-left:144.1pt;margin-top:550.7pt;width:52.3pt;height:12pt;z-index:-4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" filled="f" stroked="f">
                <v:path arrowok="t"/>
                <v:textbox inset="0,0,0,0">
                  <w:txbxContent>
                    <w:p w14:paraId="44401BD7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784" behindDoc="1" locked="0" layoutInCell="1" allowOverlap="1" wp14:anchorId="77FF6AB6" wp14:editId="1CADB717">
                <wp:simplePos x="0" y="0"/>
                <wp:positionH relativeFrom="page">
                  <wp:posOffset>1830070</wp:posOffset>
                </wp:positionH>
                <wp:positionV relativeFrom="page">
                  <wp:posOffset>7278370</wp:posOffset>
                </wp:positionV>
                <wp:extent cx="664210" cy="152400"/>
                <wp:effectExtent l="0" t="0" r="0" b="0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6BE052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FF6AB6" id="Text Box 4" o:spid="_x0000_s1054" type="#_x0000_t202" style="position:absolute;margin-left:144.1pt;margin-top:573.1pt;width:52.3pt;height:12pt;z-index:-4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" filled="f" stroked="f">
                <v:path arrowok="t"/>
                <v:textbox inset="0,0,0,0">
                  <w:txbxContent>
                    <w:p w14:paraId="396BE052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808" behindDoc="1" locked="0" layoutInCell="1" allowOverlap="1" wp14:anchorId="4F55A148" wp14:editId="23191C47">
                <wp:simplePos x="0" y="0"/>
                <wp:positionH relativeFrom="page">
                  <wp:posOffset>234950</wp:posOffset>
                </wp:positionH>
                <wp:positionV relativeFrom="page">
                  <wp:posOffset>7908925</wp:posOffset>
                </wp:positionV>
                <wp:extent cx="2273935" cy="152400"/>
                <wp:effectExtent l="0" t="0" r="0" b="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73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FEAF80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55A148" id="Text Box 3" o:spid="_x0000_s1055" type="#_x0000_t202" style="position:absolute;margin-left:18.5pt;margin-top:622.75pt;width:179.05pt;height:12pt;z-index:-4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" filled="f" stroked="f">
                <v:path arrowok="t"/>
                <v:textbox inset="0,0,0,0">
                  <w:txbxContent>
                    <w:p w14:paraId="07FEAF80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832" behindDoc="1" locked="0" layoutInCell="1" allowOverlap="1" wp14:anchorId="155E9076" wp14:editId="67D8A8FA">
                <wp:simplePos x="0" y="0"/>
                <wp:positionH relativeFrom="page">
                  <wp:posOffset>234950</wp:posOffset>
                </wp:positionH>
                <wp:positionV relativeFrom="page">
                  <wp:posOffset>9040495</wp:posOffset>
                </wp:positionV>
                <wp:extent cx="2273935" cy="1524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73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CD1BAF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5E9076" id="Text Box 2" o:spid="_x0000_s1056" type="#_x0000_t202" style="position:absolute;margin-left:18.5pt;margin-top:711.85pt;width:179.05pt;height:12pt;z-index:-4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" filled="f" stroked="f">
                <v:path arrowok="t"/>
                <v:textbox inset="0,0,0,0">
                  <w:txbxContent>
                    <w:p w14:paraId="11CD1BAF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BB5F7A">
      <w:footerReference w:type="default" r:id="rId15"/>
      <w:type w:val="continuous"/>
      <w:pgSz w:w="11910" w:h="16840"/>
      <w:pgMar w:top="0" w:right="200" w:bottom="280" w:left="2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1E47B9" w14:textId="77777777" w:rsidR="00BA3772" w:rsidRDefault="00BA3772" w:rsidP="007F2FD3">
      <w:r>
        <w:separator/>
      </w:r>
    </w:p>
  </w:endnote>
  <w:endnote w:type="continuationSeparator" w:id="0">
    <w:p w14:paraId="3F757C88" w14:textId="77777777" w:rsidR="00BA3772" w:rsidRDefault="00BA3772" w:rsidP="007F2F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T Norms Light">
    <w:altName w:val="Calibri"/>
    <w:panose1 w:val="020B0604020202020204"/>
    <w:charset w:val="4D"/>
    <w:family w:val="auto"/>
    <w:notTrueType/>
    <w:pitch w:val="variable"/>
    <w:sig w:usb0="00000207" w:usb1="00000001" w:usb2="00000000" w:usb3="00000000" w:csb0="000000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F Monumenta Pro">
    <w:altName w:val="Calibri"/>
    <w:panose1 w:val="020B0604020202020204"/>
    <w:charset w:val="CC"/>
    <w:family w:val="auto"/>
    <w:pitch w:val="variable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E998A" w14:textId="7653396E" w:rsidR="007F2FD3" w:rsidRPr="007F2FD3" w:rsidRDefault="007F2FD3">
    <w:pPr>
      <w:pStyle w:val="Piedepgina"/>
    </w:pPr>
    <w:proofErr w:type="spellStart"/>
    <w:r w:rsidRPr="007F2FD3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7F2FD3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7F2FD3"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 w:rsidRPr="007F2FD3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2022                     </w:t>
    </w:r>
    <w:hyperlink r:id="rId1" w:history="1">
      <w:r w:rsidRPr="007F2FD3">
        <w:rPr>
          <w:rStyle w:val="Hipervnculo"/>
          <w:rFonts w:ascii="Arial" w:hAnsi="Arial" w:cs="Arial"/>
          <w:color w:val="000000"/>
          <w:u w:val="none"/>
          <w:lang w:eastAsia="hi-IN" w:bidi="hi-IN"/>
        </w:rPr>
        <w:t>60 Word Templates</w:t>
      </w:r>
    </w:hyperlink>
    <w:r w:rsidRPr="007F2FD3">
      <w:rPr>
        <w:rFonts w:ascii="Arial" w:hAnsi="Arial" w:cs="Arial"/>
        <w:color w:val="000000"/>
      </w:rPr>
      <w:t xml:space="preserve">                        </w:t>
    </w:r>
    <w:hyperlink r:id="rId2" w:history="1">
      <w:r w:rsidRPr="007F2FD3">
        <w:rPr>
          <w:rStyle w:val="Hipervnculo"/>
          <w:rFonts w:ascii="Arial" w:eastAsia="Tahoma" w:hAnsi="Arial" w:cs="Arial"/>
          <w:color w:val="000000"/>
          <w:u w:val="none"/>
          <w:lang w:eastAsia="hi-IN" w:bidi="hi-IN"/>
        </w:rPr>
        <w:t>Resume Too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200A3" w14:textId="77777777" w:rsidR="00BA3772" w:rsidRDefault="00BA3772" w:rsidP="007F2FD3">
      <w:r>
        <w:separator/>
      </w:r>
    </w:p>
  </w:footnote>
  <w:footnote w:type="continuationSeparator" w:id="0">
    <w:p w14:paraId="726A918B" w14:textId="77777777" w:rsidR="00BA3772" w:rsidRDefault="00BA3772" w:rsidP="007F2F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9341A"/>
    <w:multiLevelType w:val="hybridMultilevel"/>
    <w:tmpl w:val="0818D5A2"/>
    <w:lvl w:ilvl="0" w:tplc="5EDEF7FE">
      <w:numFmt w:val="bullet"/>
      <w:lvlText w:val="•"/>
      <w:lvlJc w:val="left"/>
      <w:pPr>
        <w:ind w:left="20" w:hanging="227"/>
      </w:pPr>
      <w:rPr>
        <w:rFonts w:ascii="TT Norms Light" w:eastAsia="TT Norms Light" w:hAnsi="TT Norms Light" w:cs="TT Norms Light" w:hint="default"/>
        <w:spacing w:val="-29"/>
        <w:w w:val="98"/>
        <w:sz w:val="24"/>
        <w:szCs w:val="24"/>
        <w:lang w:val="en-US" w:eastAsia="en-US" w:bidi="en-US"/>
      </w:rPr>
    </w:lvl>
    <w:lvl w:ilvl="1" w:tplc="6AFA58EE">
      <w:numFmt w:val="bullet"/>
      <w:lvlText w:val="•"/>
      <w:lvlJc w:val="left"/>
      <w:pPr>
        <w:ind w:left="697" w:hanging="227"/>
      </w:pPr>
      <w:rPr>
        <w:rFonts w:hint="default"/>
        <w:lang w:val="en-US" w:eastAsia="en-US" w:bidi="en-US"/>
      </w:rPr>
    </w:lvl>
    <w:lvl w:ilvl="2" w:tplc="000E52D6">
      <w:numFmt w:val="bullet"/>
      <w:lvlText w:val="•"/>
      <w:lvlJc w:val="left"/>
      <w:pPr>
        <w:ind w:left="1375" w:hanging="227"/>
      </w:pPr>
      <w:rPr>
        <w:rFonts w:hint="default"/>
        <w:lang w:val="en-US" w:eastAsia="en-US" w:bidi="en-US"/>
      </w:rPr>
    </w:lvl>
    <w:lvl w:ilvl="3" w:tplc="71B0FC8E">
      <w:numFmt w:val="bullet"/>
      <w:lvlText w:val="•"/>
      <w:lvlJc w:val="left"/>
      <w:pPr>
        <w:ind w:left="2053" w:hanging="227"/>
      </w:pPr>
      <w:rPr>
        <w:rFonts w:hint="default"/>
        <w:lang w:val="en-US" w:eastAsia="en-US" w:bidi="en-US"/>
      </w:rPr>
    </w:lvl>
    <w:lvl w:ilvl="4" w:tplc="7E0C2B7E">
      <w:numFmt w:val="bullet"/>
      <w:lvlText w:val="•"/>
      <w:lvlJc w:val="left"/>
      <w:pPr>
        <w:ind w:left="2731" w:hanging="227"/>
      </w:pPr>
      <w:rPr>
        <w:rFonts w:hint="default"/>
        <w:lang w:val="en-US" w:eastAsia="en-US" w:bidi="en-US"/>
      </w:rPr>
    </w:lvl>
    <w:lvl w:ilvl="5" w:tplc="F328CB6C">
      <w:numFmt w:val="bullet"/>
      <w:lvlText w:val="•"/>
      <w:lvlJc w:val="left"/>
      <w:pPr>
        <w:ind w:left="3409" w:hanging="227"/>
      </w:pPr>
      <w:rPr>
        <w:rFonts w:hint="default"/>
        <w:lang w:val="en-US" w:eastAsia="en-US" w:bidi="en-US"/>
      </w:rPr>
    </w:lvl>
    <w:lvl w:ilvl="6" w:tplc="7D8E47CE">
      <w:numFmt w:val="bullet"/>
      <w:lvlText w:val="•"/>
      <w:lvlJc w:val="left"/>
      <w:pPr>
        <w:ind w:left="4086" w:hanging="227"/>
      </w:pPr>
      <w:rPr>
        <w:rFonts w:hint="default"/>
        <w:lang w:val="en-US" w:eastAsia="en-US" w:bidi="en-US"/>
      </w:rPr>
    </w:lvl>
    <w:lvl w:ilvl="7" w:tplc="F7D67DC6">
      <w:numFmt w:val="bullet"/>
      <w:lvlText w:val="•"/>
      <w:lvlJc w:val="left"/>
      <w:pPr>
        <w:ind w:left="4764" w:hanging="227"/>
      </w:pPr>
      <w:rPr>
        <w:rFonts w:hint="default"/>
        <w:lang w:val="en-US" w:eastAsia="en-US" w:bidi="en-US"/>
      </w:rPr>
    </w:lvl>
    <w:lvl w:ilvl="8" w:tplc="73842820">
      <w:numFmt w:val="bullet"/>
      <w:lvlText w:val="•"/>
      <w:lvlJc w:val="left"/>
      <w:pPr>
        <w:ind w:left="5442" w:hanging="227"/>
      </w:pPr>
      <w:rPr>
        <w:rFonts w:hint="default"/>
        <w:lang w:val="en-US" w:eastAsia="en-US" w:bidi="en-US"/>
      </w:rPr>
    </w:lvl>
  </w:abstractNum>
  <w:abstractNum w:abstractNumId="1" w15:restartNumberingAfterBreak="0">
    <w:nsid w:val="4F775986"/>
    <w:multiLevelType w:val="hybridMultilevel"/>
    <w:tmpl w:val="81FC2B78"/>
    <w:lvl w:ilvl="0" w:tplc="E5CA0356">
      <w:numFmt w:val="bullet"/>
      <w:lvlText w:val="•"/>
      <w:lvlJc w:val="left"/>
      <w:pPr>
        <w:ind w:left="20" w:hanging="227"/>
      </w:pPr>
      <w:rPr>
        <w:rFonts w:ascii="TT Norms Light" w:eastAsia="TT Norms Light" w:hAnsi="TT Norms Light" w:cs="TT Norms Light" w:hint="default"/>
        <w:spacing w:val="-19"/>
        <w:w w:val="99"/>
        <w:sz w:val="24"/>
        <w:szCs w:val="24"/>
        <w:lang w:val="en-US" w:eastAsia="en-US" w:bidi="en-US"/>
      </w:rPr>
    </w:lvl>
    <w:lvl w:ilvl="1" w:tplc="67B40240">
      <w:numFmt w:val="bullet"/>
      <w:lvlText w:val="•"/>
      <w:lvlJc w:val="left"/>
      <w:pPr>
        <w:ind w:left="718" w:hanging="227"/>
      </w:pPr>
      <w:rPr>
        <w:rFonts w:hint="default"/>
        <w:lang w:val="en-US" w:eastAsia="en-US" w:bidi="en-US"/>
      </w:rPr>
    </w:lvl>
    <w:lvl w:ilvl="2" w:tplc="CA8CD5E0">
      <w:numFmt w:val="bullet"/>
      <w:lvlText w:val="•"/>
      <w:lvlJc w:val="left"/>
      <w:pPr>
        <w:ind w:left="1416" w:hanging="227"/>
      </w:pPr>
      <w:rPr>
        <w:rFonts w:hint="default"/>
        <w:lang w:val="en-US" w:eastAsia="en-US" w:bidi="en-US"/>
      </w:rPr>
    </w:lvl>
    <w:lvl w:ilvl="3" w:tplc="844A8946">
      <w:numFmt w:val="bullet"/>
      <w:lvlText w:val="•"/>
      <w:lvlJc w:val="left"/>
      <w:pPr>
        <w:ind w:left="2114" w:hanging="227"/>
      </w:pPr>
      <w:rPr>
        <w:rFonts w:hint="default"/>
        <w:lang w:val="en-US" w:eastAsia="en-US" w:bidi="en-US"/>
      </w:rPr>
    </w:lvl>
    <w:lvl w:ilvl="4" w:tplc="CC2431B8">
      <w:numFmt w:val="bullet"/>
      <w:lvlText w:val="•"/>
      <w:lvlJc w:val="left"/>
      <w:pPr>
        <w:ind w:left="2813" w:hanging="227"/>
      </w:pPr>
      <w:rPr>
        <w:rFonts w:hint="default"/>
        <w:lang w:val="en-US" w:eastAsia="en-US" w:bidi="en-US"/>
      </w:rPr>
    </w:lvl>
    <w:lvl w:ilvl="5" w:tplc="B30C5400">
      <w:numFmt w:val="bullet"/>
      <w:lvlText w:val="•"/>
      <w:lvlJc w:val="left"/>
      <w:pPr>
        <w:ind w:left="3511" w:hanging="227"/>
      </w:pPr>
      <w:rPr>
        <w:rFonts w:hint="default"/>
        <w:lang w:val="en-US" w:eastAsia="en-US" w:bidi="en-US"/>
      </w:rPr>
    </w:lvl>
    <w:lvl w:ilvl="6" w:tplc="DECE0CB4">
      <w:numFmt w:val="bullet"/>
      <w:lvlText w:val="•"/>
      <w:lvlJc w:val="left"/>
      <w:pPr>
        <w:ind w:left="4209" w:hanging="227"/>
      </w:pPr>
      <w:rPr>
        <w:rFonts w:hint="default"/>
        <w:lang w:val="en-US" w:eastAsia="en-US" w:bidi="en-US"/>
      </w:rPr>
    </w:lvl>
    <w:lvl w:ilvl="7" w:tplc="BF14E024">
      <w:numFmt w:val="bullet"/>
      <w:lvlText w:val="•"/>
      <w:lvlJc w:val="left"/>
      <w:pPr>
        <w:ind w:left="4908" w:hanging="227"/>
      </w:pPr>
      <w:rPr>
        <w:rFonts w:hint="default"/>
        <w:lang w:val="en-US" w:eastAsia="en-US" w:bidi="en-US"/>
      </w:rPr>
    </w:lvl>
    <w:lvl w:ilvl="8" w:tplc="6E5669BC">
      <w:numFmt w:val="bullet"/>
      <w:lvlText w:val="•"/>
      <w:lvlJc w:val="left"/>
      <w:pPr>
        <w:ind w:left="5606" w:hanging="227"/>
      </w:pPr>
      <w:rPr>
        <w:rFonts w:hint="default"/>
        <w:lang w:val="en-US" w:eastAsia="en-US" w:bidi="en-US"/>
      </w:rPr>
    </w:lvl>
  </w:abstractNum>
  <w:abstractNum w:abstractNumId="2" w15:restartNumberingAfterBreak="0">
    <w:nsid w:val="72DB17F0"/>
    <w:multiLevelType w:val="hybridMultilevel"/>
    <w:tmpl w:val="1C7C1A3A"/>
    <w:lvl w:ilvl="0" w:tplc="9D6486EE">
      <w:numFmt w:val="bullet"/>
      <w:lvlText w:val="•"/>
      <w:lvlJc w:val="left"/>
      <w:pPr>
        <w:ind w:left="20" w:hanging="227"/>
      </w:pPr>
      <w:rPr>
        <w:rFonts w:ascii="TT Norms Light" w:eastAsia="TT Norms Light" w:hAnsi="TT Norms Light" w:cs="TT Norms Light" w:hint="default"/>
        <w:spacing w:val="-15"/>
        <w:w w:val="98"/>
        <w:sz w:val="24"/>
        <w:szCs w:val="24"/>
        <w:lang w:val="en-US" w:eastAsia="en-US" w:bidi="en-US"/>
      </w:rPr>
    </w:lvl>
    <w:lvl w:ilvl="1" w:tplc="F03CEBD2">
      <w:numFmt w:val="bullet"/>
      <w:lvlText w:val="•"/>
      <w:lvlJc w:val="left"/>
      <w:pPr>
        <w:ind w:left="699" w:hanging="227"/>
      </w:pPr>
      <w:rPr>
        <w:rFonts w:hint="default"/>
        <w:lang w:val="en-US" w:eastAsia="en-US" w:bidi="en-US"/>
      </w:rPr>
    </w:lvl>
    <w:lvl w:ilvl="2" w:tplc="8CDEA3CA">
      <w:numFmt w:val="bullet"/>
      <w:lvlText w:val="•"/>
      <w:lvlJc w:val="left"/>
      <w:pPr>
        <w:ind w:left="1379" w:hanging="227"/>
      </w:pPr>
      <w:rPr>
        <w:rFonts w:hint="default"/>
        <w:lang w:val="en-US" w:eastAsia="en-US" w:bidi="en-US"/>
      </w:rPr>
    </w:lvl>
    <w:lvl w:ilvl="3" w:tplc="F0F6C364">
      <w:numFmt w:val="bullet"/>
      <w:lvlText w:val="•"/>
      <w:lvlJc w:val="left"/>
      <w:pPr>
        <w:ind w:left="2058" w:hanging="227"/>
      </w:pPr>
      <w:rPr>
        <w:rFonts w:hint="default"/>
        <w:lang w:val="en-US" w:eastAsia="en-US" w:bidi="en-US"/>
      </w:rPr>
    </w:lvl>
    <w:lvl w:ilvl="4" w:tplc="5BF2B3F0">
      <w:numFmt w:val="bullet"/>
      <w:lvlText w:val="•"/>
      <w:lvlJc w:val="left"/>
      <w:pPr>
        <w:ind w:left="2738" w:hanging="227"/>
      </w:pPr>
      <w:rPr>
        <w:rFonts w:hint="default"/>
        <w:lang w:val="en-US" w:eastAsia="en-US" w:bidi="en-US"/>
      </w:rPr>
    </w:lvl>
    <w:lvl w:ilvl="5" w:tplc="A25AD158">
      <w:numFmt w:val="bullet"/>
      <w:lvlText w:val="•"/>
      <w:lvlJc w:val="left"/>
      <w:pPr>
        <w:ind w:left="3417" w:hanging="227"/>
      </w:pPr>
      <w:rPr>
        <w:rFonts w:hint="default"/>
        <w:lang w:val="en-US" w:eastAsia="en-US" w:bidi="en-US"/>
      </w:rPr>
    </w:lvl>
    <w:lvl w:ilvl="6" w:tplc="D938FC60">
      <w:numFmt w:val="bullet"/>
      <w:lvlText w:val="•"/>
      <w:lvlJc w:val="left"/>
      <w:pPr>
        <w:ind w:left="4097" w:hanging="227"/>
      </w:pPr>
      <w:rPr>
        <w:rFonts w:hint="default"/>
        <w:lang w:val="en-US" w:eastAsia="en-US" w:bidi="en-US"/>
      </w:rPr>
    </w:lvl>
    <w:lvl w:ilvl="7" w:tplc="A1C81B0E">
      <w:numFmt w:val="bullet"/>
      <w:lvlText w:val="•"/>
      <w:lvlJc w:val="left"/>
      <w:pPr>
        <w:ind w:left="4776" w:hanging="227"/>
      </w:pPr>
      <w:rPr>
        <w:rFonts w:hint="default"/>
        <w:lang w:val="en-US" w:eastAsia="en-US" w:bidi="en-US"/>
      </w:rPr>
    </w:lvl>
    <w:lvl w:ilvl="8" w:tplc="37D4435A">
      <w:numFmt w:val="bullet"/>
      <w:lvlText w:val="•"/>
      <w:lvlJc w:val="left"/>
      <w:pPr>
        <w:ind w:left="5456" w:hanging="227"/>
      </w:pPr>
      <w:rPr>
        <w:rFonts w:hint="default"/>
        <w:lang w:val="en-US" w:eastAsia="en-US" w:bidi="en-US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axNDYzNjUAcpV0lIJTi4sz8/NACoxqARe/f3gsAAAA"/>
  </w:docVars>
  <w:rsids>
    <w:rsidRoot w:val="00BB5F7A"/>
    <w:rsid w:val="000B7C66"/>
    <w:rsid w:val="000D4FF2"/>
    <w:rsid w:val="00127006"/>
    <w:rsid w:val="002A0369"/>
    <w:rsid w:val="002B2723"/>
    <w:rsid w:val="002F4843"/>
    <w:rsid w:val="00450460"/>
    <w:rsid w:val="005344AB"/>
    <w:rsid w:val="006E1774"/>
    <w:rsid w:val="00740053"/>
    <w:rsid w:val="0076434D"/>
    <w:rsid w:val="007F2FD3"/>
    <w:rsid w:val="00B4286F"/>
    <w:rsid w:val="00BA3772"/>
    <w:rsid w:val="00BB5F7A"/>
    <w:rsid w:val="00D82731"/>
    <w:rsid w:val="00E43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BCD249"/>
  <w15:docId w15:val="{9E18FB6E-B84A-764E-8A08-742B0FA3C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T Norms Light" w:eastAsia="TT Norms Light" w:hAnsi="TT Norms Light" w:cs="TT Norms Light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uiPriority w:val="1"/>
    <w:qFormat/>
    <w:pPr>
      <w:spacing w:before="4"/>
      <w:ind w:left="20"/>
    </w:pPr>
    <w:rPr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ipervnculo">
    <w:name w:val="Hyperlink"/>
    <w:basedOn w:val="Fuentedeprrafopredeter"/>
    <w:unhideWhenUsed/>
    <w:rsid w:val="002A0369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2A0369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7F2FD3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7F2FD3"/>
    <w:rPr>
      <w:rFonts w:ascii="TT Norms Light" w:eastAsia="TT Norms Light" w:hAnsi="TT Norms Light" w:cs="TT Norms Light"/>
      <w:lang w:bidi="en-US"/>
    </w:rPr>
  </w:style>
  <w:style w:type="paragraph" w:styleId="Piedepgina">
    <w:name w:val="footer"/>
    <w:basedOn w:val="Normal"/>
    <w:link w:val="PiedepginaCar"/>
    <w:uiPriority w:val="99"/>
    <w:unhideWhenUsed/>
    <w:rsid w:val="007F2FD3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7F2FD3"/>
    <w:rPr>
      <w:rFonts w:ascii="TT Norms Light" w:eastAsia="TT Norms Light" w:hAnsi="TT Norms Light" w:cs="TT Norms Light"/>
      <w:lang w:bidi="en-US"/>
    </w:rPr>
  </w:style>
  <w:style w:type="character" w:styleId="Hipervnculovisitado">
    <w:name w:val="FollowedHyperlink"/>
    <w:basedOn w:val="Fuentedeprrafopredeter"/>
    <w:uiPriority w:val="99"/>
    <w:semiHidden/>
    <w:unhideWhenUsed/>
    <w:rsid w:val="007F2FD3"/>
    <w:rPr>
      <w:color w:val="800080" w:themeColor="followedHyperlink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7F2FD3"/>
    <w:rPr>
      <w:rFonts w:ascii="TT Norms Light" w:eastAsia="TT Norms Light" w:hAnsi="TT Norms Light" w:cs="TT Norms Light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umeviking.com/templates/word/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s://www.resumeviking.com/templates/word/" TargetMode="Externa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4</cp:revision>
  <dcterms:created xsi:type="dcterms:W3CDTF">2021-01-25T15:32:00Z</dcterms:created>
  <dcterms:modified xsi:type="dcterms:W3CDTF">2022-03-18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8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8T00:00:00Z</vt:filetime>
  </property>
</Properties>
</file>